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8" w:type="dxa"/>
        <w:tblBorders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790"/>
        <w:gridCol w:w="2260"/>
        <w:gridCol w:w="2358"/>
        <w:gridCol w:w="2230"/>
      </w:tblGrid>
      <w:tr w:rsidR="00E42A04" w:rsidRPr="00FC4E62" w14:paraId="5304026E" w14:textId="3AEA4234" w:rsidTr="00963466">
        <w:trPr>
          <w:divId w:val="799230355"/>
        </w:trPr>
        <w:tc>
          <w:tcPr>
            <w:tcW w:w="9638" w:type="dxa"/>
            <w:gridSpan w:val="4"/>
            <w:vAlign w:val="center"/>
          </w:tcPr>
          <w:p w14:paraId="7151A165" w14:textId="72466803" w:rsidR="00E42A04" w:rsidRPr="001E1BBE" w:rsidRDefault="00E42A04" w:rsidP="001B2F2B">
            <w:pPr>
              <w:jc w:val="center"/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</w:pPr>
            <w:r w:rsidRPr="001E1BB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  <w:t xml:space="preserve">Researchers at Risk Fellowship </w:t>
            </w:r>
            <w:r w:rsidR="001045E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  <w:t>202</w:t>
            </w:r>
            <w:r w:rsidR="00A4465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  <w:t>6 (3rd</w:t>
            </w:r>
            <w:r w:rsidR="00A4465E" w:rsidRPr="00A4465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</w:rPr>
              <w:t xml:space="preserve"> call</w:t>
            </w:r>
            <w:r w:rsidR="00A4465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</w:rPr>
              <w:t>)</w:t>
            </w:r>
            <w:r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  <w:t xml:space="preserve"> </w:t>
            </w:r>
          </w:p>
          <w:p w14:paraId="63A9A630" w14:textId="77777777" w:rsidR="00E42A04" w:rsidRPr="00DB1F76" w:rsidRDefault="00E42A04" w:rsidP="00EF7663">
            <w:pPr>
              <w:jc w:val="center"/>
              <w:rPr>
                <w:rFonts w:ascii="Arial" w:hAnsi="Arial" w:cs="Arial"/>
                <w:iCs/>
                <w:spacing w:val="10"/>
                <w:sz w:val="36"/>
                <w:szCs w:val="36"/>
                <w:lang w:val="en-GB"/>
              </w:rPr>
            </w:pPr>
          </w:p>
          <w:p w14:paraId="7E595B12" w14:textId="3D36F7BB" w:rsidR="00E42A04" w:rsidRPr="001045EE" w:rsidRDefault="00E42A04" w:rsidP="00474955">
            <w:pPr>
              <w:jc w:val="center"/>
              <w:rPr>
                <w:rFonts w:ascii="Arial" w:hAnsi="Arial" w:cs="Arial"/>
                <w:i/>
                <w:iCs/>
                <w:spacing w:val="10"/>
                <w:sz w:val="28"/>
                <w:szCs w:val="28"/>
                <w:lang w:val="en-GB"/>
              </w:rPr>
            </w:pPr>
            <w:r w:rsidRPr="001045EE">
              <w:rPr>
                <w:rFonts w:ascii="Arial" w:hAnsi="Arial" w:cs="Arial"/>
                <w:i/>
                <w:iCs/>
                <w:spacing w:val="10"/>
                <w:sz w:val="28"/>
                <w:szCs w:val="28"/>
                <w:lang w:val="en-GB"/>
              </w:rPr>
              <w:t>Final Report on Results and Outputs of the Researchers at Risk Fellowship</w:t>
            </w:r>
            <w:r w:rsidR="001045EE">
              <w:rPr>
                <w:rFonts w:ascii="Arial" w:hAnsi="Arial" w:cs="Arial"/>
                <w:i/>
                <w:iCs/>
                <w:spacing w:val="10"/>
                <w:sz w:val="28"/>
                <w:szCs w:val="28"/>
                <w:lang w:val="en-GB"/>
              </w:rPr>
              <w:t xml:space="preserve"> (RISK Programme)</w:t>
            </w:r>
          </w:p>
          <w:p w14:paraId="47FA8C4C" w14:textId="77777777" w:rsidR="00E42A04" w:rsidRPr="001E1BBE" w:rsidRDefault="00E42A04" w:rsidP="001B2F2B">
            <w:pPr>
              <w:jc w:val="center"/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</w:pPr>
          </w:p>
        </w:tc>
      </w:tr>
      <w:tr w:rsidR="00E42A04" w:rsidRPr="00FC4E62" w14:paraId="5EB36FC5" w14:textId="76E05B72" w:rsidTr="00107B7C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B6E2C2" w14:textId="52E1E06B" w:rsidR="00E42A04" w:rsidRPr="008C396E" w:rsidRDefault="00CD1CBE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AS</w:t>
            </w:r>
            <w:r w:rsidRPr="00CD1CB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</w:t>
            </w:r>
            <w:r w:rsidRPr="00CD1CB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egistration number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210D8B" w14:textId="17C1C9CE" w:rsidR="00E42A04" w:rsidRPr="00DB1F76" w:rsidRDefault="00A4465E" w:rsidP="00C44D1F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  <w:r>
              <w:rPr>
                <w:rFonts w:ascii="Arial" w:hAnsi="Arial" w:cs="Arial"/>
                <w:sz w:val="28"/>
                <w:szCs w:val="28"/>
              </w:rPr>
              <w:t>RISK-26-</w:t>
            </w:r>
            <w:r w:rsidRPr="00A4465E">
              <w:rPr>
                <w:rFonts w:ascii="Arial" w:hAnsi="Arial" w:cs="Arial"/>
                <w:sz w:val="28"/>
                <w:szCs w:val="28"/>
                <w:highlight w:val="yellow"/>
              </w:rPr>
              <w:t>XX</w:t>
            </w:r>
          </w:p>
        </w:tc>
      </w:tr>
      <w:tr w:rsidR="00CD1CBE" w:rsidRPr="00FC4E62" w14:paraId="1AF77BB9" w14:textId="77777777" w:rsidTr="00107B7C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3D781D" w14:textId="24BE03CA" w:rsidR="00CD1CBE" w:rsidRPr="008C396E" w:rsidRDefault="00CD1CBE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searcher’s full name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5D9F6" w14:textId="77777777" w:rsidR="00CD1CBE" w:rsidRPr="00DB1F76" w:rsidRDefault="00CD1CBE" w:rsidP="00C44D1F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E42A04" w:rsidRPr="00FC4E62" w14:paraId="7E29F2DF" w14:textId="47113AFA" w:rsidTr="007B3BCD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7E87A" w14:textId="544C26DB" w:rsidR="00E42A04" w:rsidRPr="008C396E" w:rsidRDefault="00E42A04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ategory of researcher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sdt>
            <w:sdtPr>
              <w:rPr>
                <w:rStyle w:val="Styl7"/>
                <w:sz w:val="20"/>
                <w:szCs w:val="20"/>
                <w:lang w:val="en-GB"/>
              </w:rPr>
              <w:alias w:val="Category"/>
              <w:tag w:val="Category"/>
              <w:id w:val="-1433508653"/>
              <w:placeholder>
                <w:docPart w:val="D280597A53A744168468B471418570CD"/>
              </w:placeholder>
              <w:dropDownList>
                <w:listItem w:displayText="Choose Category of Researcher" w:value="Choose Category of Researcher"/>
                <w:listItem w:displayText="Postdoc (less than 8 years after receiving PhD)" w:value="Postdoc (less than 8 years after receiving PhD)"/>
                <w:listItem w:displayText="Researcher (8 or more years after receiving PhD)" w:value="Researcher (8 or more years after receiving PhD)"/>
              </w:dropDownList>
            </w:sdtPr>
            <w:sdtEndPr>
              <w:rPr>
                <w:rStyle w:val="Styl7"/>
              </w:rPr>
            </w:sdtEndPr>
            <w:sdtContent>
              <w:p w14:paraId="7B106C79" w14:textId="7C7AA313" w:rsidR="00E42A04" w:rsidRDefault="008E7DCA" w:rsidP="00C44D1F">
                <w:pPr>
                  <w:rPr>
                    <w:rStyle w:val="Styl7"/>
                    <w:sz w:val="20"/>
                    <w:szCs w:val="20"/>
                    <w:lang w:val="en-GB"/>
                  </w:rPr>
                </w:pPr>
                <w:r>
                  <w:rPr>
                    <w:rStyle w:val="Styl7"/>
                    <w:sz w:val="20"/>
                    <w:szCs w:val="20"/>
                    <w:lang w:val="en-GB"/>
                  </w:rPr>
                  <w:t>Choose Category of Researcher</w:t>
                </w:r>
              </w:p>
            </w:sdtContent>
          </w:sdt>
        </w:tc>
      </w:tr>
      <w:tr w:rsidR="00E42A04" w:rsidRPr="00FC4E62" w14:paraId="16B2622B" w14:textId="401E4E20" w:rsidTr="00B84D1A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997678" w14:textId="27271AFA" w:rsidR="00E42A04" w:rsidRPr="008C396E" w:rsidRDefault="00E42A04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ceiving CAS Institute:</w:t>
            </w:r>
          </w:p>
        </w:tc>
        <w:sdt>
          <w:sdtPr>
            <w:rPr>
              <w:rStyle w:val="Styl7"/>
              <w:sz w:val="20"/>
              <w:szCs w:val="22"/>
            </w:rPr>
            <w:alias w:val="CAS Institute"/>
            <w:tag w:val="CAS Institute"/>
            <w:id w:val="-1462183409"/>
            <w:placeholder>
              <w:docPart w:val="584E5C3746364E148BD2BF70FEB30A2C"/>
            </w:placeholder>
            <w:dropDownList>
              <w:listItem w:displayText="Choose a CAS Institute" w:value="Choose a CAS Institute"/>
              <w:listItem w:displayText="Astronomical Institute of the CAS, v. v. i." w:value="Astronomical Institute of the CAS, v. v. i."/>
              <w:listItem w:displayText="Biology Centre of the CAS, v. v. i. - Institute of Entomology" w:value="Biology Centre of the CAS, v. v. i. - Institute of Entomology"/>
              <w:listItem w:displayText="Biology Centre of the CAS, v. v. i. - Institute of Hydrobiology" w:value="Biology Centre of the CAS, v. v. i. - Institute of Hydrobiology"/>
              <w:listItem w:displayText="Biology Centre of the CAS, v. v. i. - Institute of Parasitology" w:value="Biology Centre of the CAS, v. v. i. - Institute of Parasitology"/>
              <w:listItem w:displayText="Biology Centre of the CAS, v. v. i. - Institute of Plant Molecular Biology" w:value="Biology Centre of the CAS, v. v. i. - Institute of Plant Molecular Biology"/>
              <w:listItem w:displayText="Biology Centre of the CAS, v. v. i. - Institute of Soil Biology" w:value="Biology Centre of the CAS, v. v. i. - Institute of Soil Biology"/>
              <w:listItem w:displayText="Economics Institute of the CAS, v. v. i." w:value="Economics Institute of the CAS, v. v. i."/>
              <w:listItem w:displayText="Global Change Research Institute of the CAS, v. v. i." w:value="Global Change Research Institute of the CAS, v. v. i."/>
              <w:listItem w:displayText="Institute of Analytical Chemistry of the CAS, v. v. i." w:value="Institute of Analytical Chemistry of the CAS, v. v. i."/>
              <w:listItem w:displayText="Institute of Animal Physiology and Genetics of the CAS, v. v. i." w:value="Institute of Animal Physiology and Genetics of the CAS, v. v. i."/>
              <w:listItem w:displayText="Institute of Archaeology of the CAS, Brno, v. v. i." w:value="Institute of Archaeology of the CAS, Brno, v. v. i."/>
              <w:listItem w:displayText="Institute of Archaeology of the CAS, Prague,  v. v. i." w:value="Institute of Archaeology of the CAS, Prague,  v. v. i."/>
              <w:listItem w:displayText="Institute of Art History of the CAS, v. v. i." w:value="Institute of Art History of the CAS, v. v. i."/>
              <w:listItem w:displayText="Institute of Atmospheric Physics of the CAS, v. v. i." w:value="Institute of Atmospheric Physics of the CAS, v. v. i."/>
              <w:listItem w:displayText="Institute of Biophysics of the CAS, v. v. i." w:value="Institute of Biophysics of the CAS, v. v. i."/>
              <w:listItem w:displayText="Institute of Biotechnology of the CAS, v. v. i." w:value="Institute of Biotechnology of the CAS, v. v. i."/>
              <w:listItem w:displayText="Institute of Botany of the CAS, v. v. i." w:value="Institute of Botany of the CAS, v. v. i."/>
              <w:listItem w:displayText="Institute of Chemical Process Fundamentals of the CAS, v. v. i." w:value="Institute of Chemical Process Fundamentals of the CAS, v. v. i."/>
              <w:listItem w:displayText="Institute of Computer Science of the CAS, v. v. i." w:value="Institute of Computer Science of the CAS, v. v. i."/>
              <w:listItem w:displayText="Institute for Contemporary History of the CAS, v. v. i." w:value="Institute for Contemporary History of the CAS, v. v. i."/>
              <w:listItem w:displayText="Institute of Czech Literature of the CAS, v. v. i." w:value="Institute of Czech Literature of the CAS, v. v. i."/>
              <w:listItem w:displayText="Institute of Ethnology of the CAS, v. v. i." w:value="Institute of Ethnology of the CAS, v. v. i."/>
              <w:listItem w:displayText="Institute of Experimental Botany of the CAS, v. v. i." w:value="Institute of Experimental Botany of the CAS, v. v. i."/>
              <w:listItem w:displayText="Institute of Experimental Medicine of the CAS, v. v. i." w:value="Institute of Experimental Medicine of the CAS, v. v. i."/>
              <w:listItem w:displayText="Institute of Geology of the CAS, v. v. i." w:value="Institute of Geology of the CAS, v. v. i."/>
              <w:listItem w:displayText="Institute of Geonics of the CAS, v. v. i." w:value="Institute of Geonics of the CAS, v. v. i."/>
              <w:listItem w:displayText="Institute of Geophysics of the CAS, v. v. i." w:value="Institute of Geophysics of the CAS, v. v. i."/>
              <w:listItem w:displayText="Institute of History of the CAS, v. v. i." w:value="Institute of History of the CAS, v. v. i."/>
              <w:listItem w:displayText="Institute of Hydrodynamics of the CAS, v. v. i." w:value="Institute of Hydrodynamics of the CAS, v. v. i."/>
              <w:listItem w:displayText="Institute of Information Theory and Automation of the CAS, v. v. i." w:value="Institute of Information Theory and Automation of the CAS, v. v. i."/>
              <w:listItem w:displayText="Institute of Inorganic Chemistry of the CAS, v. v. i." w:value="Institute of Inorganic Chemistry of the CAS, v. v. i."/>
              <w:listItem w:displayText="Institute of Macromolecular Chemistry of the CAS, v. v. i." w:value="Institute of Macromolecular Chemistry of the CAS, v. v. i."/>
              <w:listItem w:displayText="Institute of Mathematics of the CAS, v. v. i." w:value="Institute of Mathematics of the CAS, v. v. i."/>
              <w:listItem w:displayText="Institute of Microbiology of the CAS, v. v. i." w:value="Institute of Microbiology of the CAS, v. v. i."/>
              <w:listItem w:displayText="Institute of Molecular Genetics of the CAS, v. v. i." w:value="Institute of Molecular Genetics of the CAS, v. v. i."/>
              <w:listItem w:displayText="Institute of Organic Chemistry and Biochemistry of the CAS, v. v. i." w:value="Institute of Organic Chemistry and Biochemistry of the CAS, v. v. i."/>
              <w:listItem w:displayText="Institute of Philosophy of the CAS, v. v. i." w:value="Institute of Philosophy of the CAS, v. v. i."/>
              <w:listItem w:displayText="Institute of Photonics and Electronics of the CAS, v. v. i." w:value="Institute of Photonics and Electronics of the CAS, v. v. i."/>
              <w:listItem w:displayText="Institute of Physics of the CAS, v. v. i." w:value="Institute of Physics of the CAS, v. v. i."/>
              <w:listItem w:displayText="Institute of Physics of Materials of the CAS, v. v. i." w:value="Institute of Physics of Materials of the CAS, v. v. i."/>
              <w:listItem w:displayText="Institute of Physiology of the CAS, v. v. i." w:value="Institute of Physiology of the CAS, v. v. i."/>
              <w:listItem w:displayText="Institute of Plasma Physics of the CAS, v. v. i." w:value="Institute of Plasma Physics of the CAS, v. v. i."/>
              <w:listItem w:displayText="Institute of Psychology of the CAS, v. v. i." w:value="Institute of Psychology of the CAS, v. v. i."/>
              <w:listItem w:displayText="Institute of Rock Structure and Mechanics of the CAS, v. v. i." w:value="Institute of Rock Structure and Mechanics of the CAS, v. v. i."/>
              <w:listItem w:displayText="Institute of Scientific Instruments of the CAS, v. v. i." w:value="Institute of Scientific Instruments of the CAS, v. v. i."/>
              <w:listItem w:displayText="Institute of Slavonic Studies of the CAS, v. v. i." w:value="Institute of Slavonic Studies of the CAS, v. v. i."/>
              <w:listItem w:displayText="Institute of Sociology of the CAS, v. v. i." w:value="Institute of Sociology of the CAS, v. v. i."/>
              <w:listItem w:displayText="Institute of State and Law of the CAS, v. v. i." w:value="Institute of State and Law of the CAS, v. v. i."/>
              <w:listItem w:displayText="Institute of Theoretical and Applied Mechanics of the CAS, v. v. i." w:value="Institute of Theoretical and Applied Mechanics of the CAS, v. v. i."/>
              <w:listItem w:displayText="Institute of Thermomechanics of the CAS, v. v. i." w:value="Institute of Thermomechanics of the CAS, v. v. i."/>
              <w:listItem w:displayText="Institute of Vertebrate Biology of the CAS, v. v. i." w:value="Institute of Vertebrate Biology of the CAS, v. v. i."/>
              <w:listItem w:displayText="Library of the CAS, v. v. i." w:value="Library of the CAS, v. v. i."/>
              <w:listItem w:displayText="J. Heyrovsky Institute of Physical Chemistry of the CAS, v. v. i." w:value="J. Heyrovsky Institute of Physical Chemistry of the CAS, v. v. i."/>
              <w:listItem w:displayText="Masaryk Institute and Archives of the CAS, v. v. i." w:value="Masaryk Institute and Archives of the CAS, v. v. i."/>
              <w:listItem w:displayText="Nuclear Physics Institute of the CAS, v. v. i." w:value="Nuclear Physics Institute of the CAS, v. v. i."/>
              <w:listItem w:displayText="Oriental Institute of the CAS, v. v. i." w:value="Oriental Institute of the CAS, v. v. i."/>
              <w:listItem w:displayText="Czech Language Institute of the CAS, v. v. i." w:value="Czech Language Institute of the CAS, v. v. i."/>
            </w:dropDownList>
          </w:sdtPr>
          <w:sdtEndPr>
            <w:rPr>
              <w:rStyle w:val="Standardnpsmoodstavce"/>
              <w:rFonts w:ascii="Times New Roman" w:hAnsi="Times New Roman" w:cs="Arial"/>
            </w:rPr>
          </w:sdtEndPr>
          <w:sdtContent>
            <w:tc>
              <w:tcPr>
                <w:tcW w:w="6848" w:type="dxa"/>
                <w:gridSpan w:val="3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14:paraId="65A7F851" w14:textId="10151445" w:rsidR="00E42A04" w:rsidRDefault="008E7DCA" w:rsidP="00C44D1F">
                <w:pPr>
                  <w:rPr>
                    <w:rStyle w:val="Styl7"/>
                    <w:sz w:val="20"/>
                    <w:szCs w:val="22"/>
                  </w:rPr>
                </w:pPr>
                <w:r>
                  <w:rPr>
                    <w:rStyle w:val="Styl7"/>
                    <w:sz w:val="20"/>
                    <w:szCs w:val="22"/>
                  </w:rPr>
                  <w:t>Choose a CAS Institute</w:t>
                </w:r>
              </w:p>
            </w:tc>
          </w:sdtContent>
        </w:sdt>
      </w:tr>
      <w:tr w:rsidR="00E42A04" w:rsidRPr="00FC4E62" w14:paraId="5D0242BC" w14:textId="77EE1B55" w:rsidTr="005C4CEE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EE1F65" w14:textId="51774AE3" w:rsidR="00E42A04" w:rsidRPr="008C396E" w:rsidRDefault="00E42A04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upervisor’s full name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9B78E7" w14:textId="77777777" w:rsidR="00E42A04" w:rsidRPr="00DB1F76" w:rsidRDefault="00E42A04" w:rsidP="00C44D1F">
            <w:pPr>
              <w:rPr>
                <w:rFonts w:ascii="Arial" w:hAnsi="Arial" w:cs="Arial"/>
              </w:rPr>
            </w:pPr>
          </w:p>
        </w:tc>
      </w:tr>
      <w:tr w:rsidR="00E42A04" w:rsidRPr="00FC4E62" w14:paraId="797BB7F8" w14:textId="5B79F47B" w:rsidTr="00E42A04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50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0B34C1D" w14:textId="77777777" w:rsidR="00E42A04" w:rsidRPr="008C396E" w:rsidRDefault="00E42A04" w:rsidP="00C44D1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5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D192AB" w14:textId="77777777" w:rsidR="00E42A04" w:rsidRPr="00474955" w:rsidRDefault="00E42A04" w:rsidP="00C44D1F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3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A50638" w14:textId="77777777" w:rsidR="00E42A04" w:rsidRPr="00474955" w:rsidRDefault="00E42A04" w:rsidP="00C44D1F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E42A04" w:rsidRPr="00FC4E62" w14:paraId="73B764B5" w14:textId="07E2DFA4" w:rsidTr="006B1DB6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26BA17" w14:textId="103A074F" w:rsidR="00E42A04" w:rsidRPr="008C396E" w:rsidRDefault="00E42A04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Actual duration of the project/activities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AA4B8E" w14:textId="03C1D776" w:rsidR="00E42A04" w:rsidRPr="00DB1F76" w:rsidRDefault="00E42A04" w:rsidP="00C44D1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B1F76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DB1F76">
              <w:rPr>
                <w:rFonts w:ascii="Arial" w:hAnsi="Arial" w:cs="Arial"/>
                <w:sz w:val="20"/>
                <w:szCs w:val="20"/>
              </w:rPr>
              <w:t xml:space="preserve">: </w:t>
            </w:r>
            <w:sdt>
              <w:sdtPr>
                <w:rPr>
                  <w:rStyle w:val="Styl8"/>
                </w:rPr>
                <w:alias w:val="Date"/>
                <w:tag w:val="Date"/>
                <w:id w:val="-2115661941"/>
                <w:placeholder>
                  <w:docPart w:val="55D493C620EC466EBA4D3C0CD1B593AF"/>
                </w:placeholder>
                <w:showingPlcHdr/>
                <w:date w:fullDate="2026-05-1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="00A4465E" w:rsidRPr="005D47EA">
                  <w:rPr>
                    <w:rStyle w:val="Styl8"/>
                    <w:i/>
                    <w:iCs/>
                    <w:color w:val="808080" w:themeColor="background1" w:themeShade="80"/>
                    <w:sz w:val="20"/>
                    <w:szCs w:val="22"/>
                  </w:rPr>
                  <w:t>Click and pick the date</w:t>
                </w:r>
              </w:sdtContent>
            </w:sdt>
            <w:r w:rsidRPr="00DB1F76">
              <w:rPr>
                <w:rFonts w:ascii="Arial" w:hAnsi="Arial" w:cs="Arial"/>
                <w:sz w:val="20"/>
                <w:szCs w:val="20"/>
              </w:rPr>
              <w:t xml:space="preserve">            To: </w:t>
            </w:r>
            <w:sdt>
              <w:sdtPr>
                <w:rPr>
                  <w:rStyle w:val="Styl8"/>
                </w:rPr>
                <w:alias w:val="Date 2"/>
                <w:tag w:val="Date 2"/>
                <w:id w:val="1925921428"/>
                <w:placeholder>
                  <w:docPart w:val="D03940C384EF454D8D1CCAA39B432804"/>
                </w:placeholder>
                <w:showingPlcHdr/>
                <w:date w:fullDate="2026-05-1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="00A4465E" w:rsidRPr="005D47EA">
                  <w:rPr>
                    <w:rStyle w:val="Zstupntext"/>
                    <w:rFonts w:ascii="Arial" w:hAnsi="Arial" w:cs="Arial"/>
                    <w:i/>
                    <w:iCs/>
                    <w:sz w:val="20"/>
                    <w:szCs w:val="20"/>
                  </w:rPr>
                  <w:t>Click and pick the date</w:t>
                </w:r>
              </w:sdtContent>
            </w:sdt>
          </w:p>
        </w:tc>
      </w:tr>
      <w:tr w:rsidR="00E42A04" w:rsidRPr="00FC4E62" w14:paraId="017406CA" w14:textId="11214A2D" w:rsidTr="00867AC8">
        <w:tblPrEx>
          <w:tblCellMar>
            <w:left w:w="14" w:type="dxa"/>
            <w:right w:w="14" w:type="dxa"/>
          </w:tblCellMar>
        </w:tblPrEx>
        <w:trPr>
          <w:divId w:val="799230355"/>
          <w:trHeight w:val="1050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5E45C4" w14:textId="260469B2" w:rsidR="00E42A04" w:rsidRPr="008C396E" w:rsidRDefault="00A4465E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A4465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If the Fellowship was terminated early, please state the reason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274DAE" w14:textId="77777777" w:rsidR="00E42A04" w:rsidRPr="00DB1F76" w:rsidRDefault="00E42A04" w:rsidP="00C44D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2A04" w:rsidRPr="00FC4E62" w14:paraId="730C3523" w14:textId="0FDBE1EF" w:rsidTr="001D5533">
        <w:tblPrEx>
          <w:tblCellMar>
            <w:left w:w="14" w:type="dxa"/>
            <w:right w:w="14" w:type="dxa"/>
          </w:tblCellMar>
        </w:tblPrEx>
        <w:trPr>
          <w:divId w:val="799230355"/>
          <w:trHeight w:val="990"/>
        </w:trPr>
        <w:tc>
          <w:tcPr>
            <w:tcW w:w="27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7FFF50E" w14:textId="5D935666" w:rsidR="00E42A04" w:rsidRPr="008C396E" w:rsidRDefault="00E42A04" w:rsidP="00767CD8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highlight w:val="yellow"/>
                <w:lang w:val="en-US"/>
              </w:rPr>
            </w:pP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pecification of the amount of the researcher’s working time incl. its change during the Fellowship (</w:t>
            </w:r>
            <w:r w:rsidR="00F66E65" w:rsidRPr="008C396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e.g. </w:t>
            </w:r>
            <w:r w:rsidRPr="008C396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1; 0,5):</w:t>
            </w:r>
          </w:p>
        </w:tc>
        <w:tc>
          <w:tcPr>
            <w:tcW w:w="6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773983" w14:textId="77777777" w:rsidR="00E42A04" w:rsidRPr="009820CF" w:rsidRDefault="00E42A04" w:rsidP="00767CD8">
            <w:pPr>
              <w:rPr>
                <w:rFonts w:ascii="Arial" w:hAnsi="Arial" w:cs="Arial"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23F28871" w14:textId="6BA0D635" w:rsidR="009B4BF7" w:rsidRDefault="009B4BF7" w:rsidP="00F05FA8">
      <w:pPr>
        <w:divId w:val="799230355"/>
        <w:rPr>
          <w:rFonts w:ascii="Arial" w:hAnsi="Arial" w:cs="Arial"/>
          <w:b/>
          <w:sz w:val="22"/>
          <w:szCs w:val="22"/>
          <w:lang w:val="en-GB"/>
        </w:rPr>
      </w:pPr>
    </w:p>
    <w:p w14:paraId="5175ED0F" w14:textId="77777777" w:rsidR="00A77C11" w:rsidRDefault="00A77C11" w:rsidP="00F05FA8">
      <w:pPr>
        <w:divId w:val="799230355"/>
        <w:rPr>
          <w:rFonts w:ascii="Arial" w:hAnsi="Arial" w:cs="Arial"/>
          <w:b/>
          <w:sz w:val="22"/>
          <w:szCs w:val="22"/>
          <w:lang w:val="en-GB"/>
        </w:rPr>
      </w:pPr>
    </w:p>
    <w:p w14:paraId="74767420" w14:textId="407F1035" w:rsidR="00A77C11" w:rsidRDefault="00A77C11" w:rsidP="00A77C11">
      <w:pPr>
        <w:spacing w:before="60" w:after="60"/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 xml:space="preserve">OVERVIEW OF REALIZED </w:t>
      </w:r>
      <w:r w:rsidR="009820CF">
        <w:rPr>
          <w:rFonts w:ascii="Arial" w:hAnsi="Arial" w:cs="Arial"/>
          <w:b/>
          <w:sz w:val="22"/>
          <w:szCs w:val="22"/>
          <w:lang w:val="en-US"/>
        </w:rPr>
        <w:t>FELLOWSHIP</w:t>
      </w:r>
      <w:r w:rsidR="001D1E44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0D78AA93" w14:textId="78136A6D" w:rsidR="00A77C11" w:rsidRDefault="00A77C11" w:rsidP="00A77C11">
      <w:pPr>
        <w:spacing w:before="60" w:after="60"/>
        <w:jc w:val="both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E42028">
        <w:rPr>
          <w:rFonts w:ascii="Arial" w:hAnsi="Arial" w:cs="Arial"/>
          <w:b/>
          <w:sz w:val="22"/>
          <w:szCs w:val="22"/>
          <w:lang w:val="en-US"/>
        </w:rPr>
        <w:t xml:space="preserve">Please describe research project/activities that </w:t>
      </w:r>
      <w:r w:rsidR="00AE29F5" w:rsidRPr="00E42028">
        <w:rPr>
          <w:rFonts w:ascii="Arial" w:hAnsi="Arial" w:cs="Arial"/>
          <w:b/>
          <w:sz w:val="22"/>
          <w:szCs w:val="22"/>
          <w:lang w:val="en-US"/>
        </w:rPr>
        <w:t xml:space="preserve">the </w:t>
      </w:r>
      <w:r w:rsidRPr="00E42028">
        <w:rPr>
          <w:rFonts w:ascii="Arial" w:hAnsi="Arial" w:cs="Arial"/>
          <w:b/>
          <w:sz w:val="22"/>
          <w:szCs w:val="22"/>
          <w:lang w:val="en-US"/>
        </w:rPr>
        <w:t>researcher realized</w:t>
      </w:r>
      <w:r w:rsidR="00AD50E6" w:rsidRPr="00E42028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4D3A01" w:rsidRPr="00E42028">
        <w:rPr>
          <w:rFonts w:ascii="Arial" w:hAnsi="Arial" w:cs="Arial"/>
          <w:b/>
          <w:sz w:val="22"/>
          <w:szCs w:val="22"/>
          <w:lang w:val="en-US"/>
        </w:rPr>
        <w:t xml:space="preserve">incl. </w:t>
      </w:r>
      <w:r w:rsidR="00AD50E6" w:rsidRPr="00E42028">
        <w:rPr>
          <w:rFonts w:ascii="Arial" w:hAnsi="Arial" w:cs="Arial"/>
          <w:b/>
          <w:sz w:val="22"/>
          <w:szCs w:val="22"/>
          <w:lang w:val="en-US"/>
        </w:rPr>
        <w:t xml:space="preserve">results </w:t>
      </w:r>
      <w:r w:rsidR="001045EE">
        <w:rPr>
          <w:rFonts w:ascii="Arial" w:hAnsi="Arial" w:cs="Arial"/>
          <w:b/>
          <w:sz w:val="22"/>
          <w:szCs w:val="22"/>
          <w:lang w:val="en-US"/>
        </w:rPr>
        <w:t>s</w:t>
      </w:r>
      <w:r w:rsidR="004D3A01" w:rsidRPr="00E42028">
        <w:rPr>
          <w:rFonts w:ascii="Arial" w:hAnsi="Arial" w:cs="Arial"/>
          <w:b/>
          <w:sz w:val="22"/>
          <w:szCs w:val="22"/>
          <w:lang w:val="en-US"/>
        </w:rPr>
        <w:t xml:space="preserve">he/he </w:t>
      </w:r>
      <w:r w:rsidR="00AD50E6" w:rsidRPr="00E42028">
        <w:rPr>
          <w:rFonts w:ascii="Arial" w:hAnsi="Arial" w:cs="Arial"/>
          <w:b/>
          <w:sz w:val="22"/>
          <w:szCs w:val="22"/>
          <w:lang w:val="en-US"/>
        </w:rPr>
        <w:t>achieved</w:t>
      </w:r>
      <w:r w:rsidRPr="00E42028">
        <w:rPr>
          <w:rFonts w:ascii="Arial" w:hAnsi="Arial" w:cs="Arial"/>
          <w:b/>
          <w:sz w:val="22"/>
          <w:szCs w:val="22"/>
          <w:lang w:val="en-US"/>
        </w:rPr>
        <w:t xml:space="preserve"> during her/his involvement at the CAS Institute</w:t>
      </w:r>
      <w:r w:rsidR="004D3A01" w:rsidRPr="00E42028">
        <w:rPr>
          <w:rFonts w:ascii="Arial" w:hAnsi="Arial" w:cs="Arial"/>
          <w:b/>
          <w:sz w:val="22"/>
          <w:szCs w:val="22"/>
          <w:lang w:val="en-US"/>
        </w:rPr>
        <w:t>.</w:t>
      </w:r>
    </w:p>
    <w:p w14:paraId="16A60570" w14:textId="38B4F324" w:rsidR="001F3919" w:rsidRDefault="00AE29F5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  <w:r w:rsidRPr="00AE29F5">
        <w:rPr>
          <w:rFonts w:ascii="Arial" w:hAnsi="Arial" w:cs="Arial"/>
          <w:i/>
          <w:iCs/>
          <w:sz w:val="20"/>
          <w:szCs w:val="20"/>
        </w:rPr>
        <w:t xml:space="preserve">(max. 1000 </w:t>
      </w:r>
      <w:proofErr w:type="spellStart"/>
      <w:r w:rsidRPr="00AE29F5">
        <w:rPr>
          <w:rFonts w:ascii="Arial" w:hAnsi="Arial" w:cs="Arial"/>
          <w:i/>
          <w:iCs/>
          <w:sz w:val="20"/>
          <w:szCs w:val="20"/>
        </w:rPr>
        <w:t>words</w:t>
      </w:r>
      <w:proofErr w:type="spellEnd"/>
      <w:r w:rsidRPr="00AE29F5">
        <w:rPr>
          <w:rFonts w:ascii="Arial" w:hAnsi="Arial" w:cs="Arial"/>
          <w:i/>
          <w:iCs/>
          <w:sz w:val="20"/>
          <w:szCs w:val="20"/>
        </w:rPr>
        <w:t>)</w:t>
      </w:r>
    </w:p>
    <w:p w14:paraId="10E06DA5" w14:textId="77777777" w:rsidR="00AE29F5" w:rsidRPr="00AE29F5" w:rsidRDefault="00AE29F5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</w:p>
    <w:p w14:paraId="7A2B5D0B" w14:textId="77777777" w:rsidR="001F3919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64F1582" w14:textId="42F8D53F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F19B47E" w14:textId="782E211C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CB9191F" w14:textId="04058E1C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4298576" w14:textId="27F1F009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7925FE4" w14:textId="15756068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300408F" w14:textId="4BB9926D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9334FB1" w14:textId="308508F3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AB52F56" w14:textId="13E5E703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5DC1FCD" w14:textId="18BCE0C7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107FBF3" w14:textId="4A5961F5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20FD52F" w14:textId="14725C78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2522CC2" w14:textId="258BB4B1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B9FB634" w14:textId="77777777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A24B839" w14:textId="77777777" w:rsidR="001F3919" w:rsidRPr="00FC4E62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4DBC41F1" w14:textId="77777777" w:rsidR="001F3919" w:rsidRPr="00FC4E62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4A3A8F38" w14:textId="77777777" w:rsidR="001F3919" w:rsidRPr="00FC4E62" w:rsidRDefault="001F3919" w:rsidP="00EF639A">
      <w:pPr>
        <w:jc w:val="both"/>
        <w:divId w:val="799230355"/>
        <w:rPr>
          <w:rFonts w:ascii="Arial" w:hAnsi="Arial" w:cs="Arial"/>
        </w:rPr>
      </w:pPr>
    </w:p>
    <w:p w14:paraId="014B010A" w14:textId="402BBF21" w:rsidR="0062086B" w:rsidRPr="00A77C11" w:rsidRDefault="00A77C11" w:rsidP="003300AE">
      <w:pPr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>ADDED VALUE OF COOPERATION WITH THE</w:t>
      </w:r>
      <w:r w:rsidR="0062086B">
        <w:rPr>
          <w:rFonts w:ascii="Arial" w:hAnsi="Arial" w:cs="Arial"/>
          <w:b/>
          <w:sz w:val="22"/>
          <w:szCs w:val="22"/>
          <w:lang w:val="en-US"/>
        </w:rPr>
        <w:t xml:space="preserve"> RESEARCHER</w:t>
      </w:r>
    </w:p>
    <w:p w14:paraId="74A8F437" w14:textId="72A6986A" w:rsidR="00A77C11" w:rsidRDefault="00A77C11" w:rsidP="00A77C11">
      <w:pPr>
        <w:jc w:val="both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>Are you considering continuing the cooperation with the</w:t>
      </w:r>
      <w:r w:rsidR="00FC311C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62086B">
        <w:rPr>
          <w:rFonts w:ascii="Arial" w:hAnsi="Arial" w:cs="Arial"/>
          <w:b/>
          <w:sz w:val="22"/>
          <w:szCs w:val="22"/>
          <w:lang w:val="en-US"/>
        </w:rPr>
        <w:t>researcher</w:t>
      </w:r>
      <w:r w:rsidR="003326E3">
        <w:rPr>
          <w:rFonts w:ascii="Arial" w:hAnsi="Arial" w:cs="Arial"/>
          <w:b/>
          <w:sz w:val="22"/>
          <w:szCs w:val="22"/>
          <w:lang w:val="en-US"/>
        </w:rPr>
        <w:t xml:space="preserve"> in the future</w:t>
      </w:r>
      <w:r w:rsidRPr="00A77C11">
        <w:rPr>
          <w:rFonts w:ascii="Arial" w:hAnsi="Arial" w:cs="Arial"/>
          <w:b/>
          <w:sz w:val="22"/>
          <w:szCs w:val="22"/>
          <w:lang w:val="en-US"/>
        </w:rPr>
        <w:t>?</w:t>
      </w:r>
    </w:p>
    <w:p w14:paraId="7DA7AA57" w14:textId="77777777" w:rsidR="00F90AA9" w:rsidRDefault="00F90AA9" w:rsidP="00A77C11">
      <w:pPr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</w:p>
    <w:p w14:paraId="2CA71F7E" w14:textId="5EB06AB2" w:rsidR="00F90AA9" w:rsidRPr="00F90AA9" w:rsidRDefault="00A77C11" w:rsidP="00F90AA9">
      <w:pPr>
        <w:jc w:val="center"/>
        <w:divId w:val="799230355"/>
        <w:rPr>
          <w:rFonts w:ascii="Segoe UI Symbol" w:hAnsi="Segoe UI Symbol" w:cs="Segoe UI Symbol"/>
          <w:bCs/>
          <w:sz w:val="28"/>
          <w:szCs w:val="28"/>
          <w:lang w:val="en-US"/>
        </w:rPr>
      </w:pPr>
      <w:r w:rsidRPr="00AE29F5">
        <w:rPr>
          <w:rFonts w:ascii="Arial" w:hAnsi="Arial" w:cs="Arial"/>
          <w:bCs/>
          <w:sz w:val="28"/>
          <w:szCs w:val="28"/>
          <w:lang w:val="en-US"/>
        </w:rPr>
        <w:t xml:space="preserve">Yes </w:t>
      </w:r>
      <w:sdt>
        <w:sdtPr>
          <w:rPr>
            <w:rFonts w:ascii="Arial" w:hAnsi="Arial" w:cs="Arial"/>
            <w:bCs/>
            <w:sz w:val="28"/>
            <w:szCs w:val="28"/>
            <w:lang w:val="en-US"/>
          </w:rPr>
          <w:id w:val="1644700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0CF">
            <w:rPr>
              <w:rFonts w:ascii="MS Gothic" w:eastAsia="MS Gothic" w:hAnsi="MS Gothic" w:cs="Arial" w:hint="eastAsia"/>
              <w:bCs/>
              <w:sz w:val="28"/>
              <w:szCs w:val="28"/>
              <w:lang w:val="en-US"/>
            </w:rPr>
            <w:t>☐</w:t>
          </w:r>
        </w:sdtContent>
      </w:sdt>
      <w:r w:rsidRPr="00AE29F5">
        <w:rPr>
          <w:rFonts w:ascii="Arial" w:hAnsi="Arial" w:cs="Arial" w:hint="eastAsia"/>
          <w:bCs/>
          <w:sz w:val="28"/>
          <w:szCs w:val="28"/>
          <w:lang w:val="en-US"/>
        </w:rPr>
        <w:t xml:space="preserve"> </w:t>
      </w:r>
      <w:r w:rsidRPr="00AE29F5">
        <w:rPr>
          <w:rFonts w:ascii="Arial" w:hAnsi="Arial" w:cs="Arial"/>
          <w:bCs/>
          <w:sz w:val="28"/>
          <w:szCs w:val="28"/>
          <w:lang w:val="en-US"/>
        </w:rPr>
        <w:t xml:space="preserve">                                 No </w:t>
      </w:r>
      <w:sdt>
        <w:sdtPr>
          <w:rPr>
            <w:rFonts w:ascii="Arial" w:hAnsi="Arial" w:cs="Arial"/>
            <w:bCs/>
            <w:sz w:val="28"/>
            <w:szCs w:val="28"/>
            <w:lang w:val="en-US"/>
          </w:rPr>
          <w:id w:val="-121388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0CF">
            <w:rPr>
              <w:rFonts w:ascii="MS Gothic" w:eastAsia="MS Gothic" w:hAnsi="MS Gothic" w:cs="Arial" w:hint="eastAsia"/>
              <w:bCs/>
              <w:sz w:val="28"/>
              <w:szCs w:val="28"/>
              <w:lang w:val="en-US"/>
            </w:rPr>
            <w:t>☐</w:t>
          </w:r>
        </w:sdtContent>
      </w:sdt>
    </w:p>
    <w:p w14:paraId="38F89337" w14:textId="77777777" w:rsidR="00F90AA9" w:rsidRDefault="00F90AA9" w:rsidP="00A77C11">
      <w:pPr>
        <w:jc w:val="both"/>
        <w:divId w:val="799230355"/>
        <w:rPr>
          <w:rFonts w:ascii="Arial" w:hAnsi="Arial" w:cs="Arial"/>
          <w:bCs/>
          <w:sz w:val="22"/>
          <w:szCs w:val="22"/>
          <w:lang w:val="en-US"/>
        </w:rPr>
      </w:pPr>
    </w:p>
    <w:p w14:paraId="75E3A197" w14:textId="36968B8C" w:rsidR="00A77C11" w:rsidRPr="00A77C11" w:rsidRDefault="00CA05AE" w:rsidP="00A77C11">
      <w:pPr>
        <w:jc w:val="both"/>
        <w:divId w:val="799230355"/>
        <w:rPr>
          <w:rFonts w:ascii="Arial" w:hAnsi="Arial" w:cs="Arial"/>
          <w:bCs/>
          <w:sz w:val="22"/>
          <w:szCs w:val="22"/>
          <w:lang w:val="en-US"/>
        </w:rPr>
      </w:pPr>
      <w:r w:rsidRPr="00E42028">
        <w:rPr>
          <w:rFonts w:ascii="Arial" w:hAnsi="Arial" w:cs="Arial"/>
          <w:bCs/>
          <w:sz w:val="22"/>
          <w:szCs w:val="22"/>
          <w:lang w:val="en-US"/>
        </w:rPr>
        <w:t>P</w:t>
      </w:r>
      <w:r w:rsidR="00A77C11" w:rsidRPr="00E42028">
        <w:rPr>
          <w:rFonts w:ascii="Arial" w:hAnsi="Arial" w:cs="Arial"/>
          <w:bCs/>
          <w:sz w:val="22"/>
          <w:szCs w:val="22"/>
          <w:lang w:val="en-US"/>
        </w:rPr>
        <w:t>lease provide us with more details</w:t>
      </w:r>
      <w:r w:rsidR="004D3A01" w:rsidRPr="00E42028">
        <w:rPr>
          <w:rFonts w:ascii="Arial" w:hAnsi="Arial" w:cs="Arial"/>
          <w:bCs/>
          <w:sz w:val="22"/>
          <w:szCs w:val="22"/>
          <w:lang w:val="en-US"/>
        </w:rPr>
        <w:t xml:space="preserve"> in either case</w:t>
      </w:r>
      <w:r w:rsidR="00E42028" w:rsidRPr="00E42028">
        <w:rPr>
          <w:rFonts w:ascii="Arial" w:hAnsi="Arial" w:cs="Arial"/>
          <w:bCs/>
          <w:sz w:val="22"/>
          <w:szCs w:val="22"/>
          <w:lang w:val="en-US"/>
        </w:rPr>
        <w:t>.</w:t>
      </w:r>
      <w:r w:rsidR="00202F76">
        <w:rPr>
          <w:rFonts w:ascii="Arial" w:hAnsi="Arial" w:cs="Arial"/>
          <w:bCs/>
          <w:sz w:val="22"/>
          <w:szCs w:val="22"/>
          <w:lang w:val="en-US"/>
        </w:rPr>
        <w:t xml:space="preserve"> If yes, </w:t>
      </w:r>
      <w:r w:rsidR="00202F76" w:rsidRPr="00202F76">
        <w:rPr>
          <w:rFonts w:ascii="Arial" w:hAnsi="Arial" w:cs="Arial"/>
          <w:bCs/>
          <w:sz w:val="22"/>
          <w:szCs w:val="22"/>
          <w:lang w:val="en-US"/>
        </w:rPr>
        <w:t>please indicate the sources of funding</w:t>
      </w:r>
      <w:r w:rsidR="00202F76">
        <w:rPr>
          <w:rFonts w:ascii="Arial" w:hAnsi="Arial" w:cs="Arial"/>
          <w:bCs/>
          <w:sz w:val="22"/>
          <w:szCs w:val="22"/>
          <w:lang w:val="en-US"/>
        </w:rPr>
        <w:t xml:space="preserve"> (</w:t>
      </w:r>
      <w:r w:rsidR="00855EE3">
        <w:rPr>
          <w:rFonts w:ascii="Arial" w:hAnsi="Arial" w:cs="Arial"/>
          <w:bCs/>
          <w:sz w:val="22"/>
          <w:szCs w:val="22"/>
          <w:lang w:val="en-US"/>
        </w:rPr>
        <w:t>e.g.</w:t>
      </w:r>
      <w:r w:rsidR="00202F76" w:rsidRPr="00202F76">
        <w:t xml:space="preserve"> </w:t>
      </w:r>
      <w:r w:rsidR="00202F76" w:rsidRPr="00202F76">
        <w:rPr>
          <w:rFonts w:ascii="Arial" w:hAnsi="Arial" w:cs="Arial"/>
          <w:bCs/>
          <w:sz w:val="22"/>
          <w:szCs w:val="22"/>
          <w:lang w:val="en-US"/>
        </w:rPr>
        <w:t>grant</w:t>
      </w:r>
      <w:r w:rsidR="00855EE3">
        <w:rPr>
          <w:rFonts w:ascii="Arial" w:hAnsi="Arial" w:cs="Arial"/>
          <w:bCs/>
          <w:sz w:val="22"/>
          <w:szCs w:val="22"/>
          <w:lang w:val="en-US"/>
        </w:rPr>
        <w:t>,</w:t>
      </w:r>
      <w:r w:rsidR="00202F76" w:rsidRPr="00202F76">
        <w:rPr>
          <w:rFonts w:ascii="Arial" w:hAnsi="Arial" w:cs="Arial"/>
          <w:bCs/>
          <w:sz w:val="22"/>
          <w:szCs w:val="22"/>
          <w:lang w:val="en-US"/>
        </w:rPr>
        <w:t xml:space="preserve"> fello</w:t>
      </w:r>
      <w:r w:rsidR="00A10814">
        <w:rPr>
          <w:rFonts w:ascii="Arial" w:hAnsi="Arial" w:cs="Arial"/>
          <w:bCs/>
          <w:sz w:val="22"/>
          <w:szCs w:val="22"/>
          <w:lang w:val="en-US"/>
        </w:rPr>
        <w:t>w</w:t>
      </w:r>
      <w:r w:rsidR="00202F76" w:rsidRPr="00202F76">
        <w:rPr>
          <w:rFonts w:ascii="Arial" w:hAnsi="Arial" w:cs="Arial"/>
          <w:bCs/>
          <w:sz w:val="22"/>
          <w:szCs w:val="22"/>
          <w:lang w:val="en-US"/>
        </w:rPr>
        <w:t>ship</w:t>
      </w:r>
      <w:r w:rsidR="00202F76">
        <w:rPr>
          <w:rFonts w:ascii="Arial" w:hAnsi="Arial" w:cs="Arial"/>
          <w:bCs/>
          <w:sz w:val="22"/>
          <w:szCs w:val="22"/>
          <w:lang w:val="en-US"/>
        </w:rPr>
        <w:t>)</w:t>
      </w:r>
    </w:p>
    <w:p w14:paraId="2101A3E1" w14:textId="63A88CD2" w:rsidR="00145AE5" w:rsidRPr="00AE29F5" w:rsidRDefault="00AE29F5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  <w:r w:rsidRPr="00AE29F5">
        <w:rPr>
          <w:rFonts w:ascii="Arial" w:hAnsi="Arial" w:cs="Arial"/>
          <w:i/>
          <w:iCs/>
          <w:sz w:val="20"/>
          <w:szCs w:val="20"/>
        </w:rPr>
        <w:t xml:space="preserve">(max. 250 </w:t>
      </w:r>
      <w:proofErr w:type="spellStart"/>
      <w:r w:rsidRPr="00AE29F5">
        <w:rPr>
          <w:rFonts w:ascii="Arial" w:hAnsi="Arial" w:cs="Arial"/>
          <w:i/>
          <w:iCs/>
          <w:sz w:val="20"/>
          <w:szCs w:val="20"/>
        </w:rPr>
        <w:t>words</w:t>
      </w:r>
      <w:proofErr w:type="spellEnd"/>
      <w:r w:rsidRPr="00AE29F5">
        <w:rPr>
          <w:rFonts w:ascii="Arial" w:hAnsi="Arial" w:cs="Arial"/>
          <w:i/>
          <w:iCs/>
          <w:sz w:val="20"/>
          <w:szCs w:val="20"/>
        </w:rPr>
        <w:t>)</w:t>
      </w:r>
    </w:p>
    <w:p w14:paraId="56F8BD0A" w14:textId="77777777" w:rsidR="00CC6C42" w:rsidRDefault="00CC6C42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F78FB5B" w14:textId="0F36A0B8" w:rsidR="00CC6C42" w:rsidRDefault="00CC6C42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3DC07C33" w14:textId="1C6983B3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6EE3555" w14:textId="4B80C66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6487D64" w14:textId="45FF379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B04D35A" w14:textId="332D1DAE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4D86AF5" w14:textId="5D8C358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6EE9E43" w14:textId="6B3A53D8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37AF67B3" w14:textId="5F2A1CF6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DA5E886" w14:textId="10D650BF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8E470CE" w14:textId="77777777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F4F99E9" w14:textId="77777777" w:rsidR="001F3919" w:rsidRPr="00FC4E62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BD08744" w14:textId="77777777" w:rsidR="001F3919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9E20CD9" w14:textId="77777777" w:rsidR="001F3919" w:rsidRPr="00FC4E62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ACE98B8" w14:textId="32C57FF8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p w14:paraId="5DCB1E9D" w14:textId="54625EDA" w:rsidR="008C76E8" w:rsidRPr="008C76E8" w:rsidRDefault="008C76E8" w:rsidP="00EF639A">
      <w:pPr>
        <w:divId w:val="799230355"/>
        <w:rPr>
          <w:rFonts w:ascii="Arial" w:hAnsi="Arial" w:cs="Arial"/>
          <w:b/>
          <w:sz w:val="22"/>
          <w:szCs w:val="22"/>
          <w:lang w:val="en-US"/>
        </w:rPr>
      </w:pPr>
    </w:p>
    <w:p w14:paraId="5CDDA7A9" w14:textId="5583186B" w:rsidR="008C76E8" w:rsidRPr="008C76E8" w:rsidRDefault="008C76E8" w:rsidP="003300AE">
      <w:pPr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8C76E8">
        <w:rPr>
          <w:rFonts w:ascii="Arial" w:hAnsi="Arial" w:cs="Arial"/>
          <w:b/>
          <w:sz w:val="22"/>
          <w:szCs w:val="22"/>
          <w:lang w:val="en-US"/>
        </w:rPr>
        <w:t>THE CAS INSTITUT DIRECTOR</w:t>
      </w:r>
    </w:p>
    <w:p w14:paraId="0F9780ED" w14:textId="4239B420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tbl>
      <w:tblPr>
        <w:tblW w:w="9781" w:type="dxa"/>
        <w:tblBorders>
          <w:bottom w:val="single" w:sz="4" w:space="0" w:color="auto"/>
          <w:insideH w:val="single" w:sz="6" w:space="0" w:color="auto"/>
          <w:insideV w:val="single" w:sz="6" w:space="0" w:color="auto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119"/>
        <w:gridCol w:w="6662"/>
      </w:tblGrid>
      <w:tr w:rsidR="00FC311C" w:rsidRPr="0013393D" w14:paraId="4C269002" w14:textId="77777777" w:rsidTr="00FC311C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4432FB" w14:textId="77777777" w:rsidR="00FC311C" w:rsidRPr="002A2417" w:rsidRDefault="00FC311C" w:rsidP="00F923D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Director</w:t>
            </w:r>
            <w:r w:rsidRPr="007E078C">
              <w:rPr>
                <w:rFonts w:ascii="Arial" w:hAnsi="Arial" w:cs="Arial"/>
                <w:b/>
                <w:sz w:val="22"/>
                <w:szCs w:val="22"/>
                <w:lang w:val="en-US"/>
              </w:rPr>
              <w:t>’s full name incl. degree(s)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64914A" w14:textId="77777777" w:rsidR="00FC311C" w:rsidRPr="0013393D" w:rsidRDefault="00FC311C" w:rsidP="00F923D4">
            <w:pPr>
              <w:rPr>
                <w:rFonts w:ascii="Arial" w:hAnsi="Arial" w:cs="Arial"/>
                <w:b/>
                <w:sz w:val="28"/>
                <w:szCs w:val="28"/>
                <w:highlight w:val="yellow"/>
              </w:rPr>
            </w:pPr>
          </w:p>
        </w:tc>
      </w:tr>
      <w:tr w:rsidR="00FC311C" w:rsidRPr="0013393D" w14:paraId="4E148342" w14:textId="77777777" w:rsidTr="00FC311C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6F8B8B" w14:textId="77777777" w:rsidR="00FC311C" w:rsidRPr="007E078C" w:rsidRDefault="00FC311C" w:rsidP="00F923D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7E078C">
              <w:rPr>
                <w:rFonts w:ascii="Arial" w:hAnsi="Arial" w:cs="Arial"/>
                <w:b/>
                <w:sz w:val="22"/>
                <w:szCs w:val="22"/>
                <w:lang w:val="en-US"/>
              </w:rPr>
              <w:t>CAS Institute:</w:t>
            </w:r>
          </w:p>
        </w:tc>
        <w:sdt>
          <w:sdtPr>
            <w:rPr>
              <w:rStyle w:val="Styl7"/>
              <w:sz w:val="20"/>
              <w:szCs w:val="22"/>
            </w:rPr>
            <w:alias w:val="CAS Institute"/>
            <w:tag w:val="CAS Institute"/>
            <w:id w:val="-1453401048"/>
            <w:placeholder>
              <w:docPart w:val="BCDC68980E8A4618914125D573EF9C21"/>
            </w:placeholder>
            <w:dropDownList>
              <w:listItem w:displayText="Choose a CAS Institute" w:value="Choose a CAS Institute"/>
              <w:listItem w:displayText="Astronomical Institute of the CAS, v. v. i." w:value="Astronomical Institute of the CAS, v. v. i."/>
              <w:listItem w:displayText="Biology Centre of the CAS, v. v. i. - Institute of Entomology" w:value="Biology Centre of the CAS, v. v. i. - Institute of Entomology"/>
              <w:listItem w:displayText="Biology Centre of the CAS, v. v. i. - Institute of Hydrobiology" w:value="Biology Centre of the CAS, v. v. i. - Institute of Hydrobiology"/>
              <w:listItem w:displayText="Biology Centre of the CAS, v. v. i. - Institute of Parasitology" w:value="Biology Centre of the CAS, v. v. i. - Institute of Parasitology"/>
              <w:listItem w:displayText="Biology Centre of the CAS, v. v. i. - Institute of Plant Molecular Biology" w:value="Biology Centre of the CAS, v. v. i. - Institute of Plant Molecular Biology"/>
              <w:listItem w:displayText="Biology Centre of the CAS, v. v. i. - Institute of Soil Biology" w:value="Biology Centre of the CAS, v. v. i. - Institute of Soil Biology"/>
              <w:listItem w:displayText="Economics Institute of the CAS, v. v. i." w:value="Economics Institute of the CAS, v. v. i."/>
              <w:listItem w:displayText="Global Change Research Institute of the CAS, v. v. i." w:value="Global Change Research Institute of the CAS, v. v. i."/>
              <w:listItem w:displayText="Institute of Analytical Chemistry of the CAS, v. v. i." w:value="Institute of Analytical Chemistry of the CAS, v. v. i."/>
              <w:listItem w:displayText="Institute of Animal Physiology and Genetics of the CAS, v. v. i." w:value="Institute of Animal Physiology and Genetics of the CAS, v. v. i."/>
              <w:listItem w:displayText="Institute of Archaeology of the CAS, Brno, v. v. i." w:value="Institute of Archaeology of the CAS, Brno, v. v. i."/>
              <w:listItem w:displayText="Institute of Archaeology of the CAS, Prague,  v. v. i." w:value="Institute of Archaeology of the CAS, Prague,  v. v. i."/>
              <w:listItem w:displayText="Institute of Art History of the CAS, v. v. i." w:value="Institute of Art History of the CAS, v. v. i."/>
              <w:listItem w:displayText="Institute of Atmospheric Physics of the CAS, v. v. i." w:value="Institute of Atmospheric Physics of the CAS, v. v. i."/>
              <w:listItem w:displayText="Institute of Biophysics of the CAS, v. v. i." w:value="Institute of Biophysics of the CAS, v. v. i."/>
              <w:listItem w:displayText="Institute of Biotechnology of the CAS, v. v. i." w:value="Institute of Biotechnology of the CAS, v. v. i."/>
              <w:listItem w:displayText="Institute of Botany of the CAS, v. v. i." w:value="Institute of Botany of the CAS, v. v. i."/>
              <w:listItem w:displayText="Institute of Chemical Process Fundamentals of the CAS, v. v. i." w:value="Institute of Chemical Process Fundamentals of the CAS, v. v. i."/>
              <w:listItem w:displayText="Institute of Computer Science of the CAS, v. v. i." w:value="Institute of Computer Science of the CAS, v. v. i."/>
              <w:listItem w:displayText="Institute for Contemporary History of the CAS, v. v. i." w:value="Institute for Contemporary History of the CAS, v. v. i."/>
              <w:listItem w:displayText="Institute of Czech Literature of the CAS, v. v. i." w:value="Institute of Czech Literature of the CAS, v. v. i."/>
              <w:listItem w:displayText="Institute of Ethnology of the CAS, v. v. i." w:value="Institute of Ethnology of the CAS, v. v. i."/>
              <w:listItem w:displayText="Institute of Experimental Botany of the CAS, v. v. i." w:value="Institute of Experimental Botany of the CAS, v. v. i."/>
              <w:listItem w:displayText="Institute of Experimental Medicine of the CAS, v. v. i." w:value="Institute of Experimental Medicine of the CAS, v. v. i."/>
              <w:listItem w:displayText="Institute of Geology of the CAS, v. v. i." w:value="Institute of Geology of the CAS, v. v. i."/>
              <w:listItem w:displayText="Institute of Geonics of the CAS, v. v. i." w:value="Institute of Geonics of the CAS, v. v. i."/>
              <w:listItem w:displayText="Institute of Geophysics of the CAS, v. v. i." w:value="Institute of Geophysics of the CAS, v. v. i."/>
              <w:listItem w:displayText="Institute of History of the CAS, v. v. i." w:value="Institute of History of the CAS, v. v. i."/>
              <w:listItem w:displayText="Institute of Hydrodynamics of the CAS, v. v. i." w:value="Institute of Hydrodynamics of the CAS, v. v. i."/>
              <w:listItem w:displayText="Institute of Information Theory and Automation of the CAS, v. v. i." w:value="Institute of Information Theory and Automation of the CAS, v. v. i."/>
              <w:listItem w:displayText="Institute of Inorganic Chemistry of the CAS, v. v. i." w:value="Institute of Inorganic Chemistry of the CAS, v. v. i."/>
              <w:listItem w:displayText="Institute of Macromolecular Chemistry of the CAS, v. v. i." w:value="Institute of Macromolecular Chemistry of the CAS, v. v. i."/>
              <w:listItem w:displayText="Institute of Mathematics of the CAS, v. v. i." w:value="Institute of Mathematics of the CAS, v. v. i."/>
              <w:listItem w:displayText="Institute of Microbiology of the CAS, v. v. i." w:value="Institute of Microbiology of the CAS, v. v. i."/>
              <w:listItem w:displayText="Institute of Molecular Genetics of the CAS, v. v. i." w:value="Institute of Molecular Genetics of the CAS, v. v. i."/>
              <w:listItem w:displayText="Institute of Organic Chemistry and Biochemistry of the CAS, v. v. i." w:value="Institute of Organic Chemistry and Biochemistry of the CAS, v. v. i."/>
              <w:listItem w:displayText="Institute of Philosophy of the CAS, v. v. i." w:value="Institute of Philosophy of the CAS, v. v. i."/>
              <w:listItem w:displayText="Institute of Photonics and Electronics of the CAS, v. v. i." w:value="Institute of Photonics and Electronics of the CAS, v. v. i."/>
              <w:listItem w:displayText="Institute of Physics of the CAS, v. v. i." w:value="Institute of Physics of the CAS, v. v. i."/>
              <w:listItem w:displayText="Institute of Physics of Materials of the CAS, v. v. i." w:value="Institute of Physics of Materials of the CAS, v. v. i."/>
              <w:listItem w:displayText="Institute of Physiology of the CAS, v. v. i." w:value="Institute of Physiology of the CAS, v. v. i."/>
              <w:listItem w:displayText="Institute of Plasma Physics of the CAS, v. v. i." w:value="Institute of Plasma Physics of the CAS, v. v. i."/>
              <w:listItem w:displayText="Institute of Psychology of the CAS, v. v. i." w:value="Institute of Psychology of the CAS, v. v. i."/>
              <w:listItem w:displayText="Institute of Rock Structure and Mechanics of the CAS, v. v. i." w:value="Institute of Rock Structure and Mechanics of the CAS, v. v. i."/>
              <w:listItem w:displayText="Institute of Scientific Instruments of the CAS, v. v. i." w:value="Institute of Scientific Instruments of the CAS, v. v. i."/>
              <w:listItem w:displayText="Institute of Slavonic Studies of the CAS, v. v. i." w:value="Institute of Slavonic Studies of the CAS, v. v. i."/>
              <w:listItem w:displayText="Institute of Sociology of the CAS, v. v. i." w:value="Institute of Sociology of the CAS, v. v. i."/>
              <w:listItem w:displayText="Institute of State and Law of the CAS, v. v. i." w:value="Institute of State and Law of the CAS, v. v. i."/>
              <w:listItem w:displayText="Institute of Theoretical and Applied Mechanics of the CAS, v. v. i." w:value="Institute of Theoretical and Applied Mechanics of the CAS, v. v. i."/>
              <w:listItem w:displayText="Institute of Thermomechanics of the CAS, v. v. i." w:value="Institute of Thermomechanics of the CAS, v. v. i."/>
              <w:listItem w:displayText="Institute of Vertebrate Biology of the CAS, v. v. i." w:value="Institute of Vertebrate Biology of the CAS, v. v. i."/>
              <w:listItem w:displayText="Library of the CAS, v. v. i." w:value="Library of the CAS, v. v. i."/>
              <w:listItem w:displayText="J. Heyrovsky Institute of Physical Chemistry of the CAS, v. v. i." w:value="J. Heyrovsky Institute of Physical Chemistry of the CAS, v. v. i."/>
              <w:listItem w:displayText="Masaryk Institute and Archives of the CAS, v. v. i." w:value="Masaryk Institute and Archives of the CAS, v. v. i."/>
              <w:listItem w:displayText="Nuclear Physics Institute of the CAS, v. v. i." w:value="Nuclear Physics Institute of the CAS, v. v. i."/>
              <w:listItem w:displayText="Oriental Institute of the CAS, v. v. i." w:value="Oriental Institute of the CAS, v. v. i."/>
              <w:listItem w:displayText="Czech Language Institute of the CAS, v. v. i." w:value="Czech Language Institute of the CAS, v. v. i."/>
            </w:dropDownList>
          </w:sdtPr>
          <w:sdtEndPr>
            <w:rPr>
              <w:rStyle w:val="Standardnpsmoodstavce"/>
              <w:rFonts w:ascii="Times New Roman" w:hAnsi="Times New Roman" w:cs="Arial"/>
            </w:rPr>
          </w:sdtEndPr>
          <w:sdtContent>
            <w:tc>
              <w:tcPr>
                <w:tcW w:w="666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14:paraId="18494624" w14:textId="77777777" w:rsidR="00FC311C" w:rsidRPr="0013393D" w:rsidRDefault="00FC311C" w:rsidP="00F923D4">
                <w:pPr>
                  <w:rPr>
                    <w:rFonts w:ascii="Arial" w:hAnsi="Arial" w:cs="Arial"/>
                    <w:b/>
                    <w:sz w:val="28"/>
                    <w:szCs w:val="28"/>
                    <w:highlight w:val="yellow"/>
                  </w:rPr>
                </w:pPr>
                <w:r w:rsidRPr="005D47EA">
                  <w:rPr>
                    <w:rStyle w:val="Styl7"/>
                    <w:i/>
                    <w:iCs/>
                    <w:sz w:val="20"/>
                    <w:szCs w:val="22"/>
                  </w:rPr>
                  <w:t>Choose a CAS Institute</w:t>
                </w:r>
              </w:p>
            </w:tc>
          </w:sdtContent>
        </w:sdt>
      </w:tr>
    </w:tbl>
    <w:p w14:paraId="3AC01A06" w14:textId="76B32F51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sectPr w:rsidR="008C76E8" w:rsidSect="00A26D03">
      <w:footerReference w:type="default" r:id="rId8"/>
      <w:headerReference w:type="first" r:id="rId9"/>
      <w:footerReference w:type="first" r:id="rId10"/>
      <w:pgSz w:w="11906" w:h="16838" w:code="9"/>
      <w:pgMar w:top="1135" w:right="1134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8722F3" w14:textId="77777777" w:rsidR="0053594D" w:rsidRDefault="0053594D" w:rsidP="00BA01E3">
      <w:r>
        <w:separator/>
      </w:r>
    </w:p>
  </w:endnote>
  <w:endnote w:type="continuationSeparator" w:id="0">
    <w:p w14:paraId="4E5B907F" w14:textId="77777777" w:rsidR="0053594D" w:rsidRDefault="0053594D" w:rsidP="00BA0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424775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3E5C10" w14:textId="77777777" w:rsidR="009B4BF7" w:rsidRDefault="009B4BF7">
            <w:pPr>
              <w:pStyle w:val="Zpat"/>
              <w:jc w:val="right"/>
            </w:pPr>
            <w:r w:rsidRPr="009B4BF7">
              <w:rPr>
                <w:rFonts w:ascii="Arial" w:hAnsi="Arial" w:cs="Arial"/>
                <w:sz w:val="16"/>
                <w:szCs w:val="16"/>
              </w:rPr>
              <w:t xml:space="preserve">Stránka 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instrText>PAGE</w:instrTex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A00A26">
              <w:rPr>
                <w:rFonts w:ascii="Arial" w:hAnsi="Arial" w:cs="Arial"/>
                <w:bCs/>
                <w:noProof/>
                <w:sz w:val="16"/>
                <w:szCs w:val="16"/>
              </w:rPr>
              <w:t>1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  <w:r w:rsidRPr="009B4BF7">
              <w:rPr>
                <w:rFonts w:ascii="Arial" w:hAnsi="Arial" w:cs="Arial"/>
                <w:sz w:val="16"/>
                <w:szCs w:val="16"/>
              </w:rPr>
              <w:t xml:space="preserve"> z 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instrText>NUMPAGES</w:instrTex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A00A26">
              <w:rPr>
                <w:rFonts w:ascii="Arial" w:hAnsi="Arial" w:cs="Arial"/>
                <w:bCs/>
                <w:noProof/>
                <w:sz w:val="16"/>
                <w:szCs w:val="16"/>
              </w:rPr>
              <w:t>3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E5EC0C8" w14:textId="77777777" w:rsidR="009B4BF7" w:rsidRDefault="009B4BF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EC0F8" w14:textId="77777777" w:rsidR="00A47576" w:rsidRPr="00A47576" w:rsidRDefault="00A47576">
    <w:pPr>
      <w:pStyle w:val="Zpat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sz w:val="20"/>
        <w:szCs w:val="20"/>
      </w:rPr>
      <w:t>*Vyplňte</w:t>
    </w:r>
    <w:r w:rsidRPr="00580CC2">
      <w:rPr>
        <w:rFonts w:ascii="Arial" w:hAnsi="Arial" w:cs="Arial"/>
        <w:i/>
        <w:sz w:val="20"/>
        <w:szCs w:val="20"/>
      </w:rPr>
      <w:t xml:space="preserve"> </w:t>
    </w:r>
    <w:r>
      <w:rPr>
        <w:rFonts w:ascii="Arial" w:hAnsi="Arial" w:cs="Arial"/>
        <w:i/>
        <w:sz w:val="20"/>
        <w:szCs w:val="20"/>
      </w:rPr>
      <w:t xml:space="preserve">česky nebo anglicky. </w:t>
    </w:r>
    <w:proofErr w:type="spellStart"/>
    <w:r w:rsidRPr="00F87D15">
      <w:rPr>
        <w:rFonts w:ascii="Arial" w:hAnsi="Arial" w:cs="Arial"/>
        <w:i/>
        <w:sz w:val="20"/>
        <w:szCs w:val="20"/>
      </w:rPr>
      <w:t>Scan</w:t>
    </w:r>
    <w:proofErr w:type="spellEnd"/>
    <w:r w:rsidRPr="00F87D15">
      <w:rPr>
        <w:rFonts w:ascii="Arial" w:hAnsi="Arial" w:cs="Arial"/>
        <w:i/>
        <w:sz w:val="20"/>
        <w:szCs w:val="20"/>
      </w:rPr>
      <w:t xml:space="preserve"> vyplněného a podepsaného formuláře zašlete příslušnému referentovi Odboru mezinárodní spolupráce Kanceláře AV ČR</w:t>
    </w:r>
    <w:r>
      <w:rPr>
        <w:rFonts w:ascii="Arial" w:hAnsi="Arial" w:cs="Arial"/>
        <w:i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397B2" w14:textId="77777777" w:rsidR="0053594D" w:rsidRDefault="0053594D" w:rsidP="00BA01E3">
      <w:r>
        <w:separator/>
      </w:r>
    </w:p>
  </w:footnote>
  <w:footnote w:type="continuationSeparator" w:id="0">
    <w:p w14:paraId="4320275C" w14:textId="77777777" w:rsidR="0053594D" w:rsidRDefault="0053594D" w:rsidP="00BA01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D432A" w14:textId="77777777" w:rsidR="00A47576" w:rsidRPr="009B4BF7" w:rsidRDefault="009B4BF7" w:rsidP="009B4BF7">
    <w:pPr>
      <w:pStyle w:val="Zhlav"/>
    </w:pPr>
    <w: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43D91"/>
    <w:multiLevelType w:val="multilevel"/>
    <w:tmpl w:val="A0B4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2C0A72"/>
    <w:multiLevelType w:val="hybridMultilevel"/>
    <w:tmpl w:val="BA0ABE0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071FAF"/>
    <w:multiLevelType w:val="hybridMultilevel"/>
    <w:tmpl w:val="297246AC"/>
    <w:lvl w:ilvl="0" w:tplc="0405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32B167D3"/>
    <w:multiLevelType w:val="hybridMultilevel"/>
    <w:tmpl w:val="9BFC9156"/>
    <w:lvl w:ilvl="0" w:tplc="DA9870E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80BCE"/>
    <w:multiLevelType w:val="hybridMultilevel"/>
    <w:tmpl w:val="3B64B6E6"/>
    <w:lvl w:ilvl="0" w:tplc="1B780D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674F9C"/>
    <w:multiLevelType w:val="hybridMultilevel"/>
    <w:tmpl w:val="A3EAE860"/>
    <w:lvl w:ilvl="0" w:tplc="839EDCF8">
      <w:start w:val="1"/>
      <w:numFmt w:val="lowerLetter"/>
      <w:lvlText w:val="%1)"/>
      <w:lvlJc w:val="left"/>
      <w:pPr>
        <w:tabs>
          <w:tab w:val="num" w:pos="3060"/>
        </w:tabs>
        <w:ind w:left="3060" w:hanging="36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654121"/>
    <w:multiLevelType w:val="hybridMultilevel"/>
    <w:tmpl w:val="A0B4BF4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CF2571C"/>
    <w:multiLevelType w:val="hybridMultilevel"/>
    <w:tmpl w:val="56D22F5C"/>
    <w:lvl w:ilvl="0" w:tplc="0EF65C3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2970C7"/>
    <w:multiLevelType w:val="hybridMultilevel"/>
    <w:tmpl w:val="5A30712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86E55F5"/>
    <w:multiLevelType w:val="hybridMultilevel"/>
    <w:tmpl w:val="1A884644"/>
    <w:lvl w:ilvl="0" w:tplc="3BFED0A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1111337">
    <w:abstractNumId w:val="2"/>
  </w:num>
  <w:num w:numId="2" w16cid:durableId="494762481">
    <w:abstractNumId w:val="8"/>
  </w:num>
  <w:num w:numId="3" w16cid:durableId="294990239">
    <w:abstractNumId w:val="5"/>
  </w:num>
  <w:num w:numId="4" w16cid:durableId="347677618">
    <w:abstractNumId w:val="6"/>
  </w:num>
  <w:num w:numId="5" w16cid:durableId="1049304966">
    <w:abstractNumId w:val="0"/>
  </w:num>
  <w:num w:numId="6" w16cid:durableId="629750025">
    <w:abstractNumId w:val="1"/>
  </w:num>
  <w:num w:numId="7" w16cid:durableId="1561668062">
    <w:abstractNumId w:val="4"/>
  </w:num>
  <w:num w:numId="8" w16cid:durableId="1039624967">
    <w:abstractNumId w:val="9"/>
  </w:num>
  <w:num w:numId="9" w16cid:durableId="1049232490">
    <w:abstractNumId w:val="3"/>
  </w:num>
  <w:num w:numId="10" w16cid:durableId="14661168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zQxtjQ0sTQ0MjBU0lEKTi0uzszPAykwrQUAQAFWQywAAAA="/>
  </w:docVars>
  <w:rsids>
    <w:rsidRoot w:val="00506178"/>
    <w:rsid w:val="000114C6"/>
    <w:rsid w:val="00042845"/>
    <w:rsid w:val="00056478"/>
    <w:rsid w:val="0006090C"/>
    <w:rsid w:val="000739E2"/>
    <w:rsid w:val="00092294"/>
    <w:rsid w:val="00094812"/>
    <w:rsid w:val="000A3A45"/>
    <w:rsid w:val="000B3F82"/>
    <w:rsid w:val="000B46E7"/>
    <w:rsid w:val="000D4FAE"/>
    <w:rsid w:val="000D5F30"/>
    <w:rsid w:val="000E1FE5"/>
    <w:rsid w:val="000E4E04"/>
    <w:rsid w:val="000E601C"/>
    <w:rsid w:val="001045EE"/>
    <w:rsid w:val="00105733"/>
    <w:rsid w:val="00105B3F"/>
    <w:rsid w:val="00131F2F"/>
    <w:rsid w:val="0013393D"/>
    <w:rsid w:val="001343BB"/>
    <w:rsid w:val="00140381"/>
    <w:rsid w:val="00145AE5"/>
    <w:rsid w:val="0015408A"/>
    <w:rsid w:val="001758CF"/>
    <w:rsid w:val="00180BF8"/>
    <w:rsid w:val="00182A05"/>
    <w:rsid w:val="001B2F2B"/>
    <w:rsid w:val="001B4F59"/>
    <w:rsid w:val="001D1E44"/>
    <w:rsid w:val="001E1BBE"/>
    <w:rsid w:val="001F3919"/>
    <w:rsid w:val="001F7428"/>
    <w:rsid w:val="00200AC6"/>
    <w:rsid w:val="00202F76"/>
    <w:rsid w:val="0021714D"/>
    <w:rsid w:val="002304AB"/>
    <w:rsid w:val="00234332"/>
    <w:rsid w:val="00242F99"/>
    <w:rsid w:val="00247846"/>
    <w:rsid w:val="00266BB2"/>
    <w:rsid w:val="0027317B"/>
    <w:rsid w:val="0028574B"/>
    <w:rsid w:val="00292E13"/>
    <w:rsid w:val="002A2417"/>
    <w:rsid w:val="002A5E39"/>
    <w:rsid w:val="002C619B"/>
    <w:rsid w:val="002D12FB"/>
    <w:rsid w:val="002E29B8"/>
    <w:rsid w:val="0031054B"/>
    <w:rsid w:val="00321918"/>
    <w:rsid w:val="003300AE"/>
    <w:rsid w:val="00331842"/>
    <w:rsid w:val="003326E3"/>
    <w:rsid w:val="003458DA"/>
    <w:rsid w:val="003467A6"/>
    <w:rsid w:val="0035372D"/>
    <w:rsid w:val="0037784F"/>
    <w:rsid w:val="0038484A"/>
    <w:rsid w:val="003933B5"/>
    <w:rsid w:val="00394170"/>
    <w:rsid w:val="0039599F"/>
    <w:rsid w:val="003A5656"/>
    <w:rsid w:val="003A7895"/>
    <w:rsid w:val="003B2AD7"/>
    <w:rsid w:val="003D06D3"/>
    <w:rsid w:val="003E2790"/>
    <w:rsid w:val="003E620E"/>
    <w:rsid w:val="003E6AD3"/>
    <w:rsid w:val="003F125A"/>
    <w:rsid w:val="00413BEC"/>
    <w:rsid w:val="00436126"/>
    <w:rsid w:val="00436B40"/>
    <w:rsid w:val="004524F0"/>
    <w:rsid w:val="004534BD"/>
    <w:rsid w:val="004549F9"/>
    <w:rsid w:val="00457AE0"/>
    <w:rsid w:val="00461EAA"/>
    <w:rsid w:val="0046238C"/>
    <w:rsid w:val="00474955"/>
    <w:rsid w:val="00474F3C"/>
    <w:rsid w:val="004814A0"/>
    <w:rsid w:val="00481BA8"/>
    <w:rsid w:val="00482B50"/>
    <w:rsid w:val="004879CB"/>
    <w:rsid w:val="00496489"/>
    <w:rsid w:val="004A4D3F"/>
    <w:rsid w:val="004B302B"/>
    <w:rsid w:val="004B5521"/>
    <w:rsid w:val="004B6F3E"/>
    <w:rsid w:val="004B7F9F"/>
    <w:rsid w:val="004D3A01"/>
    <w:rsid w:val="004E4F4A"/>
    <w:rsid w:val="00503DCC"/>
    <w:rsid w:val="00506178"/>
    <w:rsid w:val="0050704C"/>
    <w:rsid w:val="0051146D"/>
    <w:rsid w:val="00523AE4"/>
    <w:rsid w:val="00531B36"/>
    <w:rsid w:val="0053594D"/>
    <w:rsid w:val="00535996"/>
    <w:rsid w:val="00550CD8"/>
    <w:rsid w:val="00554B16"/>
    <w:rsid w:val="00571033"/>
    <w:rsid w:val="005721C9"/>
    <w:rsid w:val="00575A3A"/>
    <w:rsid w:val="00580CC2"/>
    <w:rsid w:val="00581E2F"/>
    <w:rsid w:val="00583DF2"/>
    <w:rsid w:val="005A330E"/>
    <w:rsid w:val="005A49EB"/>
    <w:rsid w:val="005B4B5E"/>
    <w:rsid w:val="005B7AC0"/>
    <w:rsid w:val="005D47EA"/>
    <w:rsid w:val="005E063B"/>
    <w:rsid w:val="00614C3E"/>
    <w:rsid w:val="0062086B"/>
    <w:rsid w:val="006332E6"/>
    <w:rsid w:val="00666518"/>
    <w:rsid w:val="00693A71"/>
    <w:rsid w:val="006B1995"/>
    <w:rsid w:val="006C2660"/>
    <w:rsid w:val="006C3B77"/>
    <w:rsid w:val="006D3621"/>
    <w:rsid w:val="006D537E"/>
    <w:rsid w:val="006D696F"/>
    <w:rsid w:val="006D7FE6"/>
    <w:rsid w:val="006E4E8C"/>
    <w:rsid w:val="006F1949"/>
    <w:rsid w:val="00702255"/>
    <w:rsid w:val="00711855"/>
    <w:rsid w:val="0073368E"/>
    <w:rsid w:val="007504A6"/>
    <w:rsid w:val="00767CD8"/>
    <w:rsid w:val="00781795"/>
    <w:rsid w:val="007A7FA8"/>
    <w:rsid w:val="007E0708"/>
    <w:rsid w:val="007E078C"/>
    <w:rsid w:val="007E3F07"/>
    <w:rsid w:val="0080738E"/>
    <w:rsid w:val="0081416E"/>
    <w:rsid w:val="00824551"/>
    <w:rsid w:val="008313E9"/>
    <w:rsid w:val="00836F25"/>
    <w:rsid w:val="00843185"/>
    <w:rsid w:val="00843E33"/>
    <w:rsid w:val="0084494F"/>
    <w:rsid w:val="00845D2F"/>
    <w:rsid w:val="00855EE3"/>
    <w:rsid w:val="00871D46"/>
    <w:rsid w:val="00882D77"/>
    <w:rsid w:val="008B74E3"/>
    <w:rsid w:val="008C396E"/>
    <w:rsid w:val="008C6D42"/>
    <w:rsid w:val="008C76E8"/>
    <w:rsid w:val="008D62A2"/>
    <w:rsid w:val="008E59E4"/>
    <w:rsid w:val="008E7DCA"/>
    <w:rsid w:val="00904950"/>
    <w:rsid w:val="00916213"/>
    <w:rsid w:val="00933F19"/>
    <w:rsid w:val="00933F6A"/>
    <w:rsid w:val="00946D67"/>
    <w:rsid w:val="00964E28"/>
    <w:rsid w:val="00970169"/>
    <w:rsid w:val="00977667"/>
    <w:rsid w:val="009810F0"/>
    <w:rsid w:val="009820CF"/>
    <w:rsid w:val="009836DE"/>
    <w:rsid w:val="00985557"/>
    <w:rsid w:val="009B4BF7"/>
    <w:rsid w:val="009C0FCE"/>
    <w:rsid w:val="009C7634"/>
    <w:rsid w:val="009D5116"/>
    <w:rsid w:val="009E6B43"/>
    <w:rsid w:val="00A00A26"/>
    <w:rsid w:val="00A10814"/>
    <w:rsid w:val="00A24B9C"/>
    <w:rsid w:val="00A26D03"/>
    <w:rsid w:val="00A42554"/>
    <w:rsid w:val="00A4465E"/>
    <w:rsid w:val="00A459A3"/>
    <w:rsid w:val="00A47576"/>
    <w:rsid w:val="00A77C11"/>
    <w:rsid w:val="00A842A2"/>
    <w:rsid w:val="00A95765"/>
    <w:rsid w:val="00AA0107"/>
    <w:rsid w:val="00AA19B3"/>
    <w:rsid w:val="00AB6FBA"/>
    <w:rsid w:val="00AC4369"/>
    <w:rsid w:val="00AC7B6B"/>
    <w:rsid w:val="00AD50E6"/>
    <w:rsid w:val="00AD6C04"/>
    <w:rsid w:val="00AE29F5"/>
    <w:rsid w:val="00B0135B"/>
    <w:rsid w:val="00B01841"/>
    <w:rsid w:val="00B034C8"/>
    <w:rsid w:val="00B12DBE"/>
    <w:rsid w:val="00B22B0F"/>
    <w:rsid w:val="00B23782"/>
    <w:rsid w:val="00B33933"/>
    <w:rsid w:val="00B37694"/>
    <w:rsid w:val="00B47F4C"/>
    <w:rsid w:val="00B5408C"/>
    <w:rsid w:val="00B572DF"/>
    <w:rsid w:val="00B70BEA"/>
    <w:rsid w:val="00B82763"/>
    <w:rsid w:val="00B85231"/>
    <w:rsid w:val="00B96959"/>
    <w:rsid w:val="00BA01E3"/>
    <w:rsid w:val="00BC31DE"/>
    <w:rsid w:val="00BD1A3A"/>
    <w:rsid w:val="00BD2362"/>
    <w:rsid w:val="00BD53A9"/>
    <w:rsid w:val="00BF4A1B"/>
    <w:rsid w:val="00BF65CF"/>
    <w:rsid w:val="00C0014C"/>
    <w:rsid w:val="00C011BA"/>
    <w:rsid w:val="00C014E7"/>
    <w:rsid w:val="00C03674"/>
    <w:rsid w:val="00C03CEB"/>
    <w:rsid w:val="00C22E48"/>
    <w:rsid w:val="00C3183F"/>
    <w:rsid w:val="00C4219E"/>
    <w:rsid w:val="00C44D1F"/>
    <w:rsid w:val="00C52849"/>
    <w:rsid w:val="00C544CB"/>
    <w:rsid w:val="00C70AB2"/>
    <w:rsid w:val="00C726C5"/>
    <w:rsid w:val="00C77AA0"/>
    <w:rsid w:val="00C96A79"/>
    <w:rsid w:val="00CA0283"/>
    <w:rsid w:val="00CA05AE"/>
    <w:rsid w:val="00CC6C42"/>
    <w:rsid w:val="00CD08B2"/>
    <w:rsid w:val="00CD1CBE"/>
    <w:rsid w:val="00CE1A38"/>
    <w:rsid w:val="00CF7287"/>
    <w:rsid w:val="00D00782"/>
    <w:rsid w:val="00D07F3C"/>
    <w:rsid w:val="00D13D35"/>
    <w:rsid w:val="00D225C6"/>
    <w:rsid w:val="00D42560"/>
    <w:rsid w:val="00D46844"/>
    <w:rsid w:val="00D512ED"/>
    <w:rsid w:val="00D7445C"/>
    <w:rsid w:val="00D77927"/>
    <w:rsid w:val="00D8046B"/>
    <w:rsid w:val="00D81CF7"/>
    <w:rsid w:val="00D9386D"/>
    <w:rsid w:val="00DA48D4"/>
    <w:rsid w:val="00DB1F76"/>
    <w:rsid w:val="00DB240B"/>
    <w:rsid w:val="00DB69EF"/>
    <w:rsid w:val="00DC281E"/>
    <w:rsid w:val="00DC554B"/>
    <w:rsid w:val="00DD0C7F"/>
    <w:rsid w:val="00DE17D0"/>
    <w:rsid w:val="00DE3BF6"/>
    <w:rsid w:val="00DE64C3"/>
    <w:rsid w:val="00E0278A"/>
    <w:rsid w:val="00E101CE"/>
    <w:rsid w:val="00E17184"/>
    <w:rsid w:val="00E30E25"/>
    <w:rsid w:val="00E32F52"/>
    <w:rsid w:val="00E414F4"/>
    <w:rsid w:val="00E42028"/>
    <w:rsid w:val="00E42A04"/>
    <w:rsid w:val="00E42D5F"/>
    <w:rsid w:val="00E522F5"/>
    <w:rsid w:val="00E66960"/>
    <w:rsid w:val="00E67589"/>
    <w:rsid w:val="00E75C89"/>
    <w:rsid w:val="00E95E02"/>
    <w:rsid w:val="00EA210C"/>
    <w:rsid w:val="00ED5B9B"/>
    <w:rsid w:val="00EE2B0D"/>
    <w:rsid w:val="00EF074C"/>
    <w:rsid w:val="00EF17EF"/>
    <w:rsid w:val="00EF433E"/>
    <w:rsid w:val="00EF639A"/>
    <w:rsid w:val="00EF7663"/>
    <w:rsid w:val="00F04D31"/>
    <w:rsid w:val="00F05FA8"/>
    <w:rsid w:val="00F16ECB"/>
    <w:rsid w:val="00F3315E"/>
    <w:rsid w:val="00F525FA"/>
    <w:rsid w:val="00F6437B"/>
    <w:rsid w:val="00F6514C"/>
    <w:rsid w:val="00F66E65"/>
    <w:rsid w:val="00F70FEA"/>
    <w:rsid w:val="00F83253"/>
    <w:rsid w:val="00F87290"/>
    <w:rsid w:val="00F87AF4"/>
    <w:rsid w:val="00F87D15"/>
    <w:rsid w:val="00F90AA9"/>
    <w:rsid w:val="00F941C3"/>
    <w:rsid w:val="00FA5879"/>
    <w:rsid w:val="00FB3DA2"/>
    <w:rsid w:val="00FC311C"/>
    <w:rsid w:val="00FC4E62"/>
    <w:rsid w:val="00FE107E"/>
    <w:rsid w:val="00FF3A86"/>
    <w:rsid w:val="00FF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5B7A8A"/>
  <w15:docId w15:val="{AF49FC02-B9AE-4700-84C7-7C7AAE8AA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uiPriority w:val="9"/>
    <w:rsid w:val="00285B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uiPriority w:val="9"/>
    <w:unhideWhenUsed/>
    <w:rsid w:val="00285B6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uiPriority w:val="9"/>
    <w:unhideWhenUsed/>
    <w:rsid w:val="00285B6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uiPriority w:val="9"/>
    <w:unhideWhenUsed/>
    <w:qFormat/>
    <w:rsid w:val="005F433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uiPriority w:val="9"/>
    <w:unhideWhenUsed/>
    <w:qFormat/>
    <w:rsid w:val="005F433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uiPriority w:val="9"/>
    <w:unhideWhenUsed/>
    <w:qFormat/>
    <w:rsid w:val="005F433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pPr>
      <w:spacing w:before="100" w:beforeAutospacing="1" w:after="100" w:afterAutospacing="1"/>
    </w:pPr>
  </w:style>
  <w:style w:type="character" w:styleId="Zdraznn">
    <w:name w:val="Emphasis"/>
    <w:qFormat/>
    <w:rPr>
      <w:i/>
      <w:iCs/>
    </w:rPr>
  </w:style>
  <w:style w:type="character" w:styleId="Odkaznakoment">
    <w:name w:val="annotation reference"/>
    <w:semiHidden/>
    <w:rsid w:val="004A4D3F"/>
    <w:rPr>
      <w:sz w:val="16"/>
      <w:szCs w:val="16"/>
    </w:rPr>
  </w:style>
  <w:style w:type="paragraph" w:styleId="Textkomente">
    <w:name w:val="annotation text"/>
    <w:basedOn w:val="Normln"/>
    <w:semiHidden/>
    <w:rsid w:val="004A4D3F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4A4D3F"/>
    <w:rPr>
      <w:b/>
      <w:bCs/>
    </w:rPr>
  </w:style>
  <w:style w:type="paragraph" w:styleId="Textbubliny">
    <w:name w:val="Balloon Text"/>
    <w:basedOn w:val="Normln"/>
    <w:semiHidden/>
    <w:rsid w:val="004A4D3F"/>
    <w:rPr>
      <w:rFonts w:ascii="Tahoma" w:hAnsi="Tahoma" w:cs="Tahoma"/>
      <w:sz w:val="16"/>
      <w:szCs w:val="16"/>
    </w:rPr>
  </w:style>
  <w:style w:type="paragraph" w:customStyle="1" w:styleId="normalodsazene">
    <w:name w:val="normalodsazene"/>
    <w:basedOn w:val="Normln"/>
    <w:link w:val="normalodsazeneChar2"/>
    <w:rsid w:val="009E6B43"/>
    <w:pPr>
      <w:tabs>
        <w:tab w:val="left" w:pos="709"/>
      </w:tabs>
      <w:spacing w:before="60"/>
      <w:ind w:left="709" w:hanging="709"/>
      <w:jc w:val="both"/>
    </w:pPr>
    <w:rPr>
      <w:rFonts w:ascii="Arial" w:hAnsi="Arial"/>
      <w:sz w:val="22"/>
    </w:rPr>
  </w:style>
  <w:style w:type="character" w:customStyle="1" w:styleId="normalodsazeneChar2">
    <w:name w:val="normalodsazene Char2"/>
    <w:link w:val="normalodsazene"/>
    <w:rsid w:val="009E6B43"/>
    <w:rPr>
      <w:rFonts w:ascii="Arial" w:hAnsi="Arial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C036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rsid w:val="00BA01E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BA01E3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BA01E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A01E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B4BF7"/>
    <w:pPr>
      <w:ind w:left="720"/>
      <w:contextualSpacing/>
    </w:pPr>
  </w:style>
  <w:style w:type="character" w:styleId="Hypertextovodkaz">
    <w:name w:val="Hyperlink"/>
    <w:uiPriority w:val="99"/>
    <w:unhideWhenUsed/>
    <w:rPr>
      <w:color w:val="0000FF" w:themeColor="hyperlink"/>
      <w:u w:val="single"/>
    </w:rPr>
  </w:style>
  <w:style w:type="character" w:customStyle="1" w:styleId="Styl7">
    <w:name w:val="Styl7"/>
    <w:basedOn w:val="Standardnpsmoodstavce"/>
    <w:uiPriority w:val="1"/>
    <w:rsid w:val="007E078C"/>
    <w:rPr>
      <w:rFonts w:ascii="Arial" w:hAnsi="Arial"/>
      <w:sz w:val="22"/>
    </w:rPr>
  </w:style>
  <w:style w:type="character" w:customStyle="1" w:styleId="Styl8">
    <w:name w:val="Styl8"/>
    <w:basedOn w:val="Standardnpsmoodstavce"/>
    <w:uiPriority w:val="1"/>
    <w:rsid w:val="00EF17EF"/>
    <w:rPr>
      <w:rFonts w:ascii="Arial" w:hAnsi="Arial"/>
      <w:sz w:val="22"/>
    </w:rPr>
  </w:style>
  <w:style w:type="character" w:styleId="Zstupntext">
    <w:name w:val="Placeholder Text"/>
    <w:basedOn w:val="Standardnpsmoodstavce"/>
    <w:uiPriority w:val="99"/>
    <w:semiHidden/>
    <w:rsid w:val="00EF17EF"/>
    <w:rPr>
      <w:color w:val="808080"/>
    </w:rPr>
  </w:style>
  <w:style w:type="paragraph" w:styleId="Revize">
    <w:name w:val="Revision"/>
    <w:hidden/>
    <w:uiPriority w:val="99"/>
    <w:semiHidden/>
    <w:rsid w:val="003B2AD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1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74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23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8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80597A53A744168468B471418570C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7CF714-5985-45F3-9C53-D026DF4108FC}"/>
      </w:docPartPr>
      <w:docPartBody>
        <w:p w:rsidR="005D5D09" w:rsidRDefault="0076042C" w:rsidP="0076042C">
          <w:pPr>
            <w:pStyle w:val="D280597A53A744168468B471418570CD"/>
          </w:pPr>
          <w:r w:rsidRPr="001C1E22">
            <w:rPr>
              <w:rStyle w:val="Zstupntext"/>
            </w:rPr>
            <w:t>Zvolte položku.</w:t>
          </w:r>
        </w:p>
      </w:docPartBody>
    </w:docPart>
    <w:docPart>
      <w:docPartPr>
        <w:name w:val="584E5C3746364E148BD2BF70FEB30A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9BA1DA-57C2-4C7B-9656-A754B148886E}"/>
      </w:docPartPr>
      <w:docPartBody>
        <w:p w:rsidR="005D5D09" w:rsidRDefault="0076042C" w:rsidP="0076042C">
          <w:pPr>
            <w:pStyle w:val="584E5C3746364E148BD2BF70FEB30A2C"/>
          </w:pPr>
          <w:r w:rsidRPr="001C1E22">
            <w:rPr>
              <w:rStyle w:val="Zstupntext"/>
            </w:rPr>
            <w:t>Zvolte položku.</w:t>
          </w:r>
        </w:p>
      </w:docPartBody>
    </w:docPart>
    <w:docPart>
      <w:docPartPr>
        <w:name w:val="55D493C620EC466EBA4D3C0CD1B593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2BB495-E518-466F-A63C-977A33A36CA1}"/>
      </w:docPartPr>
      <w:docPartBody>
        <w:p w:rsidR="005D5D09" w:rsidRDefault="000F1EA0" w:rsidP="000F1EA0">
          <w:pPr>
            <w:pStyle w:val="55D493C620EC466EBA4D3C0CD1B593AF4"/>
          </w:pPr>
          <w:r w:rsidRPr="005D47EA">
            <w:rPr>
              <w:rStyle w:val="Styl8"/>
              <w:i/>
              <w:iCs/>
              <w:color w:val="808080" w:themeColor="background1" w:themeShade="80"/>
              <w:sz w:val="20"/>
              <w:szCs w:val="22"/>
            </w:rPr>
            <w:t>Click and pick the date</w:t>
          </w:r>
        </w:p>
      </w:docPartBody>
    </w:docPart>
    <w:docPart>
      <w:docPartPr>
        <w:name w:val="D03940C384EF454D8D1CCAA39B4328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F1E785-80A4-40B7-BFB0-DD6EDDD7A39D}"/>
      </w:docPartPr>
      <w:docPartBody>
        <w:p w:rsidR="005D5D09" w:rsidRDefault="000F1EA0" w:rsidP="000F1EA0">
          <w:pPr>
            <w:pStyle w:val="D03940C384EF454D8D1CCAA39B4328044"/>
          </w:pPr>
          <w:r w:rsidRPr="005D47EA">
            <w:rPr>
              <w:rStyle w:val="Zstupntext"/>
              <w:rFonts w:ascii="Arial" w:hAnsi="Arial" w:cs="Arial"/>
              <w:i/>
              <w:iCs/>
              <w:sz w:val="20"/>
              <w:szCs w:val="20"/>
            </w:rPr>
            <w:t>Click and pick the date</w:t>
          </w:r>
        </w:p>
      </w:docPartBody>
    </w:docPart>
    <w:docPart>
      <w:docPartPr>
        <w:name w:val="BCDC68980E8A4618914125D573EF9C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4B0126-9FE0-4D66-BF3E-0811A8574F39}"/>
      </w:docPartPr>
      <w:docPartBody>
        <w:p w:rsidR="00437568" w:rsidRDefault="003E18E5" w:rsidP="003E18E5">
          <w:pPr>
            <w:pStyle w:val="BCDC68980E8A4618914125D573EF9C21"/>
          </w:pPr>
          <w:r w:rsidRPr="001C1E22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9DA"/>
    <w:rsid w:val="00026B95"/>
    <w:rsid w:val="00054033"/>
    <w:rsid w:val="000A3A45"/>
    <w:rsid w:val="000F1EA0"/>
    <w:rsid w:val="00266BB2"/>
    <w:rsid w:val="0028574B"/>
    <w:rsid w:val="002D3EAB"/>
    <w:rsid w:val="00363CAF"/>
    <w:rsid w:val="003E18E5"/>
    <w:rsid w:val="00431976"/>
    <w:rsid w:val="00437568"/>
    <w:rsid w:val="004649DA"/>
    <w:rsid w:val="004E1E05"/>
    <w:rsid w:val="00502630"/>
    <w:rsid w:val="005D36F4"/>
    <w:rsid w:val="005D5D09"/>
    <w:rsid w:val="005E063B"/>
    <w:rsid w:val="00746D75"/>
    <w:rsid w:val="0076042C"/>
    <w:rsid w:val="007753C2"/>
    <w:rsid w:val="007D0494"/>
    <w:rsid w:val="008E2637"/>
    <w:rsid w:val="008F3043"/>
    <w:rsid w:val="009C08F1"/>
    <w:rsid w:val="009C2B66"/>
    <w:rsid w:val="009D7ACD"/>
    <w:rsid w:val="00A0481C"/>
    <w:rsid w:val="00A20FD5"/>
    <w:rsid w:val="00B02176"/>
    <w:rsid w:val="00B75E9A"/>
    <w:rsid w:val="00B763F3"/>
    <w:rsid w:val="00B82763"/>
    <w:rsid w:val="00BC2A3F"/>
    <w:rsid w:val="00BD1A3A"/>
    <w:rsid w:val="00C75B5C"/>
    <w:rsid w:val="00CD08B2"/>
    <w:rsid w:val="00D0278F"/>
    <w:rsid w:val="00D742F1"/>
    <w:rsid w:val="00D7538D"/>
    <w:rsid w:val="00DE71C9"/>
    <w:rsid w:val="00F312F5"/>
    <w:rsid w:val="00F35E96"/>
    <w:rsid w:val="00FD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F1EA0"/>
    <w:rPr>
      <w:color w:val="808080"/>
    </w:rPr>
  </w:style>
  <w:style w:type="character" w:customStyle="1" w:styleId="Styl8">
    <w:name w:val="Styl8"/>
    <w:basedOn w:val="Standardnpsmoodstavce"/>
    <w:uiPriority w:val="1"/>
    <w:rsid w:val="000F1EA0"/>
    <w:rPr>
      <w:rFonts w:ascii="Arial" w:hAnsi="Arial"/>
      <w:sz w:val="22"/>
    </w:rPr>
  </w:style>
  <w:style w:type="paragraph" w:customStyle="1" w:styleId="D280597A53A744168468B471418570CD">
    <w:name w:val="D280597A53A744168468B471418570CD"/>
    <w:rsid w:val="0076042C"/>
    <w:rPr>
      <w:kern w:val="2"/>
      <w14:ligatures w14:val="standardContextual"/>
    </w:rPr>
  </w:style>
  <w:style w:type="paragraph" w:customStyle="1" w:styleId="584E5C3746364E148BD2BF70FEB30A2C">
    <w:name w:val="584E5C3746364E148BD2BF70FEB30A2C"/>
    <w:rsid w:val="0076042C"/>
    <w:rPr>
      <w:kern w:val="2"/>
      <w14:ligatures w14:val="standardContextual"/>
    </w:rPr>
  </w:style>
  <w:style w:type="paragraph" w:customStyle="1" w:styleId="BCDC68980E8A4618914125D573EF9C21">
    <w:name w:val="BCDC68980E8A4618914125D573EF9C21"/>
    <w:rsid w:val="003E18E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60A7E6B140441A9E6D907D26149ADF4">
    <w:name w:val="2C60A7E6B140441A9E6D907D26149ADF4"/>
    <w:rsid w:val="000F1E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2D5812201044D39F0495ECD9F8905D4">
    <w:name w:val="782D5812201044D39F0495ECD9F8905D4"/>
    <w:rsid w:val="000F1E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D493C620EC466EBA4D3C0CD1B593AF4">
    <w:name w:val="55D493C620EC466EBA4D3C0CD1B593AF4"/>
    <w:rsid w:val="000F1E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940C384EF454D8D1CCAA39B4328044">
    <w:name w:val="D03940C384EF454D8D1CCAA39B4328044"/>
    <w:rsid w:val="000F1E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45E4-3D8C-4A7D-B31F-53D22BDA7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0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09163058</vt:lpstr>
    </vt:vector>
  </TitlesOfParts>
  <Company>Czech Science Foundation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163058</dc:title>
  <dc:creator>PD_Veronika</dc:creator>
  <cp:lastModifiedBy>Hrdá Magdaléna</cp:lastModifiedBy>
  <cp:revision>2</cp:revision>
  <cp:lastPrinted>2015-12-09T14:40:00Z</cp:lastPrinted>
  <dcterms:created xsi:type="dcterms:W3CDTF">2026-05-11T10:54:00Z</dcterms:created>
  <dcterms:modified xsi:type="dcterms:W3CDTF">2026-05-11T10:54:00Z</dcterms:modified>
</cp:coreProperties>
</file>